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นวัตกรรมและเทคโนโลยีเพื่อการเรียนรู้</w:t>
      </w:r>
      <w:r>
        <w:t xml:space="preserve"> </w:t>
      </w:r>
      <w:r>
        <w:t xml:space="preserve">(เช้า)</w:t>
      </w:r>
      <w:r>
        <w:t xml:space="preserve"> </w:t>
      </w:r>
      <w:r>
        <w:t xml:space="preserve">181266</w:t>
      </w:r>
    </w:p>
    <w:p>
      <w:pPr>
        <w:pStyle w:val="Date"/>
      </w:pPr>
      <w:r>
        <w:t xml:space="preserve">วันจันทร์ที่</w:t>
      </w:r>
      <w:r>
        <w:t xml:space="preserve"> </w:t>
      </w:r>
      <w:r>
        <w:t xml:space="preserve">18</w:t>
      </w:r>
      <w:r>
        <w:t xml:space="preserve"> </w:t>
      </w:r>
      <w:r>
        <w:t xml:space="preserve">ธันวาคม</w:t>
      </w:r>
      <w:r>
        <w:t xml:space="preserve"> </w:t>
      </w:r>
      <w:r>
        <w:t xml:space="preserve">2566</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1 2 3 ฮัลโหลครับ เมื่อกี้มีเสียงนิดหนึ่งนะครับ สวัสดีครับ รับครับ ดีครับ สวัสดีนะครับ ตอนนี้ในห้องได้ยินเสียงแล้วครับ เสียงออกลำโพงในห้องแล้วครับ แต่เหมือนฝั่งล่ามยังไม่ได้ยิน Test 1 2 Test 1 2 Test 1 2 Test 1 2 input ใน OBS ถูกต้องนะครับ สวัสดีครับ ล่ามได้ยินไหมครับ ล่ามได้ยินไหมครับ ฮัลโหลครับ ล่าม ได้ยิน อ๋อ ข้อความออกแต่ล่ามไม่ได้ยิน วางสายแล้วกดโทร. ใหม่ไหมครับ สวัสดีครับ ได้ยินไหมครับ ฝั่งล่ามได้ยินไหมครับ สวัสดีครับ ล่ามได้ยินไหมครับ โอเค ได้ยินแล้วใช่ไหมครับ โอเคขอบคุณครับ</w:t>
      </w:r>
    </w:p>
    <w:p>
      <w:pPr>
        <w:pStyle w:val="BodyText"/>
      </w:pPr>
      <w:r>
        <w:t xml:space="preserve">(อาจารย์) เป็นอะไรอีกล่ะ เป็นนี่ถึงจะได้ 4 ช่อง ขอบคุณค่ะ เช็ก ๆ เช็ก ๆ ได้ยินนะ โอเคนะ 3 คนแรกที่บิงโกก่อนครูมีคะแนนพิเศษให้ 3 คะแนนนะคะ ส่วนคนอื่นก็ได้ไป 1 คะแนน ใช่ ใส่เป็นชื่อเพื่อนในช่องนะคะ เขียนเป็นชื่อเพื่อนในช่องบิงโกได้ต้องห้ามซ้ำกันนะ บิงโกได้ต้องห้ามซ้ำกัน จะบิงโกได้ต้องห้ามซ้ำกันนะคะ โอเค เข้าใจกติกาไหม ฉะนั้น ถ้าเข้าใจแล้วลุยเลยนะคะ ใครเสร็จแล้วบิงโกมาหาครู ได้ ๆ เหลือใครบ้างคะ ยกมือหน่อยค่ะ วางเลยค่ะ โอเค ครูดูออกอยู่ โอเค ได้เยอะมาก ไม่ส่งสักที ครบหรือยังคะ เหลือใคร เสร็จไหมเดี๋ยวเรามาดูผู้ชนะนะคะ คือเขาเร็วสุด 3 คนแรกนะคะ คนอื่นก็ได้คะแนนคะแนนเช็กชื่อไปนะคะ โอเคเลยค่ะ ได้แก่คุณดุลยานะคะ แล้วก็คุณจิรอาภาแล้วก็คุณพุทธชาติ เดี๋ยวก่อนที่จะได้คะแนนพิเศษจากครู 3 คะแนน ต้องมาเช็กก่อนว่าจริงไหมนะคะ เปียโนอยู่ไหนคะ เปียโนเลี้ยงหมาเหรอคะ หมาพันธุ์อะไรคะ บ้านนี้แหละค่ะ ชื่ออะไรคะ มีกี่ตัว 3 ตัวเลยเหรอ น้ำตาล น้ำตาลอยู่ไหนคะ น้ำตาล น้ำตาลติ่งเกาหลีเหรอ สุด ๆ เลยใช่ไหม สุด ๆ เลยค่ะ ติ่งอะไรคะ ช่วงนี้ดูซีรีส์อะไรแนะนำครูหน่อยใครเป็นพระเอก ที่ชาอึนอูเปล่า แพรวาใส่นาฬิกาอันนี้ได้อันนี้ได้อยู่แล้ว เป้ เป้ อยู่ไหนคะ เป้แอบชอบรุ่นพี่เหรอ ตายแล้ว รุ่นพี่สาขานี้เหรอคะ สาขานี้เหรอ สาขาครูไหม เทคโนคอมฯ โฟกัส โฟกัส โฟกัสปกติอยู่ไหนคะ โฟกัสชอบกินส้มตำเหรอคะ แนะนำร้านเด็ดในโคราชหน่อย ไม่มีอะไร ตำทำกินเองนะ โอเค ป้อนอยู่ไหนคะ เป็นคนโคราชเหรอคะ เป็นคนที่ไหนคะ อะไรนะ หนองบุญมาก หนองบุญมากอยู่ตรงไหน มากอยู่ทางนู้นเหรอ ครูไม่เคยไปนิเทศทางโน้นเลย ได้ค่ะ เดี๋ยวจะไปนิเทศตอนนี้แหละ แพรวาเป็นลูกคนกลางหรอคะ มีพี่น้องกี่คน 3 คน เราเป็นคนกลางเลยใช่ไหม ครูก็เป็นลูกคนกลาง น้ำตาลติ่งเกาหลีคืออะไร คนต้องการน้ำตาลเป็นน้องคนเล็ก น้ำตาลค่อนข้างเยอะนะ เหมียวอยู่ไหนคะ เหมียวเป็นลูกคนโตเหรอคะ มีพี่น้องกี่คน 2 คน 2 คน โอเค แปลว่า ถูกต้องนะคะ เชื่อมั่นได้นะคะ เดี๋ยวคนอื่นครูไปอ่านอีกทีนะว่าเป็นอย่างไร ทีนี้รู้จัก รู้จักพวกเราพอประมาณแล้วนะคะ เดี๋ยวมารู้จักครูหน่อยนะคะ ครูชื่อปิยนุฐ วงศ์กลาง นะคะ ชื่อเล่นชื่อนุช นุช เรียกยาว่านุช เรียนจบเทคโนโลยีนะคะ ตรี โท เอก ด้านนี้เฉพาะเลยเป็นคนชอบเทคโนโลยีนะคะ เดี๋ยวจะเรียนไปเรื่อย ๆ เราจะรู้ว่าทำไมถึงชอบเทคโนโลยีจังนะคะ ก็ยังรู้จักครูประมาณหนึ่งแล้ว เดี๋ยวเรารู้จักทีนี้มาดูวิชาเราหน่อยนะคะ วิชานี้ชื่อวิชา เดี๋ยวครูพูดใหม่อีกทีนะคะ พอดีเครื่องถ่ายเอกสารที่สาขามีปัญหานิดหนึ่งนะคะ วิชานี้นะคะ ชื่อวิชานวัตกรรมและเทคโนโลยีเพื่อการเรียนรู้ 3 หน่วยกิตด้วยกันนะ 3 หน่วยกิตนะ นะคะ ตรง ๆ ในวงเล็บนี่เราดูกันออกไหม 3 แล้วมันมี 225 นี่เคยเห็นไหม 2 แรกคือวิชานี้มีทฤษฎีค่ะ 2 แรกคือวิชาทฤษฎี 2 ตัวที่ 2 คือวิชานี้มีปฏิบัติด้วย ฉะนั้น วิชานี้จะมีทั้งทฤษฎีแล้วก็ปฏิบัติด้วยนะคะ แล้วก็ถ้านี่คือเรียนรู้อิสระ โอเค และที่สำคัญค่ะ อยากให้เราสนใจตรงนี้ค่ะ วิชานี้เป็นหนึ่งในกลุ่มวิชาชีพครูนะคะ ซึ่งปี 1 ทราบนะว่าตัวเองจะต้องสอบใบประกอบวิชาชีพครูนะคะ เราเรียน 10 ปี แล้วต้องสอบใบประกอบวิชาชีพครู ใบประกอบวิชาชีพครู และหนึ่งในนั้นก็มีวิชานี้สอบด้วยและส่วนมากเชื่อไหม ตกวิชาชีพครูกัน ของราชภัฏโคราชงงมากเหมือนกันนะคะ ฉะนั้นนะ วิชานี้เป็นหนึ่งในวิชาที่เราต้องสอบ และนอกจากเราจะสอบใบประกอบวิชาชีพผ่านแล้ว ยังต้องมีอีกด้านหนึ่งที่เราจะไปเป็นครูได้ คือ สอบครูผู้ช่วย วิชานี้ก็จะตามหลอกหลอนเปล่าไปยังครูผู้ช่วยนะคะ หลังจากนั้นเอาเป็นผู้เสร็จก็ยังตามหลอกหลอนเราอยู่ดีนะ เพราะครูว่าจะครูประเทศไทยหรือครูทั่วโลกนี่ อย่างไรก็ต้องผลิตสื่อนะคะ อย่างไรก็ต้องผลิตสื่อ และสื่อของเราจะทำอย่างไรให้ผู้เรียนเกิดการเรียนรู้ได้ดีเขาก็จะมาเหมือนเรา ฉะนั้น วิชานี้ค่ะ ติดตัวเราไปจนเราเกษียณนะคะ วิชาชีพครูสำคัญนะคะ ด่านแรกที่เวลาสมมติว่าเรายังไม่ได้ไปสอบครูผู้ช่วยนี่คะ ถึงแม้ว่าเราสอบครูผู้ช่วยเสร็จน่ะค่ะ มันจะมีภาค ก นะก็ ข แล้วก็พอถ้า ค นี่ เขาจะตอบสัมภาษณ์ เราซึ่งเขาก็จะต้องดูคุณสมบัติดู Transcript ของเรา ก็พอด่านแรกกลุ่มวิชาชีพครูเกรดออกมาไม่ดีน่ะค่ะ มันก็เป็นตัวบ่งบอกได้อย่างหนึ่งนะ ด่านแรกที่จะผ่านที่คุณสมบัติที่คุณจะผ่านนะคะ กลุ่มวิชาชีพครูนี่แหละ นะคะ โอเค วิชาชีพครูก็ยังเช่นวิชานี้ วิชาอะไรอีกล่ะ วัดผล วิจัย ผู้… อะไรล่ะ ความเป็นครูอะไรอย่างนี้นะคะ วิชาชีพครูนะคะ อันนี้ก็เป็นอาจารย์ผู้สอนเราสอนแยกกันไปนะคะ สาขานี้โชคดีได้ครูมานะคะ อย่างอื่นไม่มีอะไรนะคะ ทีนี้อยากให้เรามาดูตรงนี้นิดหนึ่งค่ะ ลืมบอก ของครูวันว่างของครูนี่ค่ะ ครูวันอังคารอังคารเช้านี่จะให้พี่ปอนด์สำหรับ ป.ตรี นะคะ ถ้ามีปัญหาอะไรไปพบครูได้ที่อาคาร… อาคารอะไรนะ คือ เดินไปไง ไม่เคยดู อาคารนี่นั่งอยู่ที่ 38 นะคะ ชั้น 5 นะคะ ติดกับห้องเจ้าหน้าที่เลยนะคะ ถ้าจะมีจะมีหน้าอาจารย์สวย ๆ แปะอยู่หน้าห้องนะคะ เดินตามหาได้ วันอังคารบ่ายนะคะ ถ้าอยากไปเจอตัวเป็น ๆ นะ แต่ถ้าไม่ได้มี ถ้าไม่อยากไปเจอตัวหรืออะไรก็ไลน์ทักมาได้นะนะคะ ยินดีให้คำปรึกษาตลอดนะคะ เรามี LINE กลุ่มกันแล้วนะ LINE กลุ่มแล้วนะคะ ทักครูได้เลยนะคะ แล้วก็บอกอีกนิดหนึ่งนะ เวลาทัก LINE นะ LINE ออกมาสามารถพิมพ์ไว้ได้นะ จะมีนักศึกษาแบบเกรงใจครูมาก จะมาถามก่อนว่าอาจารย์คะ แล้วครูก็ไม่ว่าไง ครูก็สอนไง ก็ทักมาตั้งแต่เช้าอาจารย์คะ มาตอนเที่ยงครู ตอนเที่ยงครูก็เห็นแล้วครูอ่ะว่าไงทีนี้ก็สอนบ่ายต่อใครไปแล้วกลับมาตอนเย็นอีกนานหนูมีเรื่องจะปรึกษาครูก็ตอบไปอีกว่าไง 3 วันน่ะกว่าจะคุยกันรู้เรื่องฉะนั้น พิมพ์เลยนะ นึกออกไหม ก็พิมพ์ได้เลยอาจารย์คะหนูสงสัยตรงนี้ประเด็นหนูนี่พิมพ์ไว้เลยนะคะ แล้วเดี๋ยวครูกลับมาตอบนะไม่ต้องรอเราอาจจะว่างไม่ตรงกันนะ ฉะนั้น line เราพิมพ์ทิ้งไว้ได้เลยนะคะ สรุปวันนั้นใช้เวลาประมาณอาทิตย์หนึ่งน่ะคุยกันถึงรู้เรื่อง ทีนี้อันนี้อันนี้เราไม่ต้องไปดูอันนี้เป็นหน้าที่ของครูเอง เดี๋ยวเรามาดูตรงนี้หน่อยวิชาที่เราจะเรียนนะคะ อยู่ไสล่ะทำไมมันเยอะจัง ตรงนี้ ตรงนี้ แผนการเรียนนะคะ แผนการเรียนนะคะ เราจะเรียนด้วยกัน 14 บทด้วยกันนะคะ แต่บทคือแต่บททีละนิดทีละหน่อย บางบทก็เยอะบางบทก็ยากอย่างนี้นะคะ เรียงตาม… เรียงตามความเกี่ยวข้องความเกี่ยวเนื่องไปเรื่อย ๆ สำหรับวันนี้เราจะเรียนบทนำ บทนำ เราจะมารู้ว่าเทคโนโลยีกับนวัตกรรมเป็นอย่างไร มันมีวิธีดูอย่างไรนะคะ แล้วก็หลังจากที่เรารู้จากเทคโนโลยีแล้วนะคะ เราก็จะมาเรียนหลักการทฤษฎีหน่อยว่าเทคโนโลยีสาขามันมีหลักการทฤษฎีอะไรบ้างนะคะ ในการที่ใช้ในการจัดการเรียนการนะคะ หลังจากนั้นเราก็จะมาจัดระบบการเรียนการสอน จัดการเรียนการสอนให้มีระบบ โดยนำเทคโนโลยีเข้ามาใช้ในการจัดเรียนการสอนนะคะ อันนี้ก็บทที่ 3 บทที่ 4 เราจะมาพูดถึงเรื่องของการสื่อสาร หรือการสื่อความหมายว่าเราจะทำอย่างไรให้เราสื่อสารกับผู้เรียนได้อย่างมีประสิทธิภาพ เคยเจอไหมคะ ครูพูดไม่ค่อยรู้เรื่องมีสไตล์แบบหนูเคยเจออยู่ค่ะ หรือในมุมของคุณครูเดี๋ยวเราต้องไปคุณครูทำไมฉันสื่อสารกับผู้เรียนแล้วผู้เรียนทำไมถึงฟังที่ฉันสั่งงานไม่รู้เรื่องนะคะ รวมทั้งถึงสื่อด้วยนะ เราจะมองถึงมุมมองสื่อว่าจะทำอย่างไรให้อยู่ที่เราสื่อสารออกไปมีประสิทธิภาพนะคะ จากนั้นค่ะ บทที่ 5 บทนี้นะคะ เราจะพูดถึงเทคโนโลยีสารสนเทศนะคะ ว่ามันมีอะไรบ้างนะคะ ที่ใช้ในการจัดการเรียนการสอนได้นะคะ จากนั้นบท… เสียงดังแล้วนะ ใครเสียงดัง ฝ่าย… คุยกันเสียงดังเกินไปแล้วนะคะ ยังไม่หยุดอีก ได้ยินถึงครูแปลว่าเพื่อนต้องได้ยินแล้ว บทที่ 6 นะคะ บทนี้เราจะมาพูดถึงสื่อการเรียนการสอนนะคะ เราจะมารู้จักสื่อตั้งแต่สื่อพื้นฐานเลยนะ สื่อทำมือ ยันไปสื่อแบบดิจิทัล หรือออกนอกโลกไปเลยนะคะ การเรียนการสอนตั้งแต่พื้นฐานเพราะว่าอะไร เพราะว่าเราอาจจะได้ไปอยู่โรงเรียนขนาดเล็กที่ไม่มีเครื่องมืออุปกรณ์อะไรเลย ฉะนั้น เราต้องรู้จักตั้งแต่พื้นฐานหรือบางคนอาจจะไปอยู่โรงเรียนที่แบบโรงเรียนเวอร์คาสอย่างนี้นะคะ เขาก็มีความพร้อม ฉะนั้น เราจะมารู้จักตั้งแต่พื้นฐานการสื่อดิจิทัลสู่นอกโลกไปเลยนะคะ จากนั้นค่ะ บทที่ 7 เราจะมาพูดถึงเรื่องการออกแบบกราฟิกนะคนะคะ ซึ่งคุณครูจะต้องออกแบบสื่อ แต่ออกแบบสื่ออย่างไรให้มันสวยงามและมันน่าสนใจ จะต้องใช้การออกแบบกราฟ จากนั้นค่ะ บทนี้ก็จะมาพูดถึงเรื่องระบบเครื่องเสียงเครื่องฉายบทที่ 8 บทที่ 9 นี่นะคะ แน่นอนค่ะ ถ้าเราไม่มีเครื่องเสียงเครื่องฉาย การจัดการเรียนการสอนก็ลำบากนะ อย่างวันนี้เห็นไหมคะ เราก็ต้องมีการการใช้อุปกรณ์สื่อสารต่าง ๆ นะคะ รวมถึงเครื่องฉายด้วย ฉะนั้น เราจะต้องรู้เบสิกด้วยว่าจะเอาไปใช้อย่างไร ในปัจจุบันแทบทุกโรงเรียนมีเครื่องเสียงเครื่องฉายหมดแล้ว แต่หน้าที่ของคุณครูคุณครูจะใช้มันอย่างไรนะคะ ให้ถูกต้องและรักษาเครื่องมืออุปกรณ์เครื่องฉายให้ใช้ได้นาน ๆ นะคะ รวมถึงการวิธีการเลือกซื้อด้วยนะ นะคะ บทที่ 10 นะคะ ก็จะพูดถึงเรื่องของนวัตกรรมการศึกษานะคะ บทนี้ก็จะมีพูดถึงการสร้างนวัตกรรมอย่างไรให้มีประสิทธิภาพ บทนี้นะ ถ้าสอบครูผู้ช่วยเสร็จนะ เราสามารถเอาไปใช้ได้ถึงครูวิทยฐานะ รู้จักไหม เด็ก ๆ รู้จักไหมคะ ครูคศ. 2 คศ. 3 อย่างนี้ค่ะ เขาจะต้องสร้างสื่อที่มันล้ำกว่าสื่อปกติ ไม่ใช่แค่สื่อการสอนสื่อนวัตกรรมที่เห็นผลจริง ๆ นะคะ ฉะนั้น บทนี้นะไฮไลท์ไปถึงครูคศ. 2 คศถามเลยนะและบทนี้นะคะ บทนี้ครูจะพาสร้างนวัตกรรมด้วย ฉะนั้น การศึกษาพิเศษจะได้นวัตกรรมไปคนละ 1 ชิ้นด้วยนะคะ โอเค โอเคมาถึงกิจกรรมเทคโนโลยีนะคะ อันนี้ก็ไม่มีอะไร อันนี้ก็เป็นกิจกรรมที่เสริมสร้างให้ผู้เรียนเรียนรู้ได้ดีขึ้นนะคะ โอเค มาถึงแหล่งเรียนรู้นะคะ บทนี้ก็จะเป็นบทที่สร้างให้เรานี่ สร้างให้ผู้เรียนมีแหล่งเรียนรู้ แล้วก็มาถึงบทนี้ค่ะ บทนี้ก็เป็นไฮไลท์นะ นะคะ การประเมินสื่อการสอนนะคะ การประเมินสื่อการสอน เราสร้างสื่อมาแล้วจากนวัตกรรม แต่เราจะประเมินสื่ออย่างไรให้รู้ว่าสื่อของเราดีไม่ดี มันจะออกค่าออกมาค่าเป็นตัวเลขเลยนะคะ บทนี้นะคะ บทนี้ก็ใช้ไปถึงคศ. 2 คศ. 3 คศ. 4 นะคะ จริง ๆ แบบนี้ถ้าเวลาปกติอบรมอบรมที่สาขาครูไปอบรมนี่คนละ 500 นะฉะนั้น ไม่ต้องไปอบรมกับคุณแล้วนะคะ ส่วนมากตอนนี้ครูที่เขากำลังทำน่ะเขาก็จะมาเรื่องนี้แหละ เพราะเขาต้องประเมินสื่อให้ผู้เชี่ยวชาญเห็นไงคะ ว่าสื่อของฉันน่ะมันเจ๋งจริงนะโดยวิธีการอย่างไรนะคะ สุดท้ายค่ะ หลังจากที่เรียนมาทั้งหมดแล้ว ผลิตสื่อได้แล้ว รู้จักประเมินสื่อแล้ว และต้องเอาสื่อไปใช้ ต้องมีจริยธรรมและต้องรู้กฎหมายด้วยนะ เวลาที่ใช้สื่อน่ะค่ะ รวมถึงเราต้องรู้จักสิทธิ์ของเราอันดับแรกต้องรู้ว่าเราสร้างผลงานออกมาแล้วติดลิขสิทธิ์ของเราเป็นอย่างไรบ้างและรู้กฎหมายว่าใครไม่ควรมาละเมิดสิทธิ์เราได้บ้างนะคะ อันนี้ก็ได้ครบนะคะ ในวิชานี้ที่จะให้เราได้เรียนกัน เป็นอย่างไรคะ เราจะค่อย ๆ เรียนไปนะ เรายังมีเวลาอีก 16 คาบนะคะ ค่อย ๆ สะสมไปเรื่อย ๆ โอเค ตรงนี้มีสงสัยบทไหนไหม เดี๋ยวเราค่อยงงไปเรื่อย ๆ นะ ถ้าเรียนไปแล้วค่อยสงสัยตรงไหนก็ค่อยถามแล้วกันนะคะ ก็บทนนี้ในวิชานี้ก็จะมีงาน 5 ชิ้นด้วยกัน 4 ชิ้น 4 ชิ้น 4 ชิ้นหลัก ๆ นะคะ 4 ชิ้นหลัก ๆ นะคะ อันแรกก็จะเป็นเรื่องของการที่เราออกแบบระบบการสอน คือ เอาสื่อน่ะค่ะ มาออกแบบการเรียนการสอนอย่างเป็นระบบด้วยนะ ใช้สื่อนี่มันต้องใช้อย่างเป็นระบบ ต้องคำนึงอะไรบ้าง ต้องวิเคราะห์ผู้เรียน วิเคราะห์บริบทต่าง ๆ ว่าเอาสื่อนี้มาใช้แล้วเหมาะสมหรือเปล่านะคะ ก็จะเป็นงานแรก อันนี้ก็จะอยู่บทที่ 3 บทที่ 3 เดี๋ยวเรามาทำงานชิ้นนี้กันนะคะ ต่อมางานชิ้นที่ 2 นะคะ ออกแบบกราฟิกนะคะ อันนี้ก็จะให้ออกแบบสื่อ ออกแบบโปสเตอร์ หรือออกแบบอะไรก็ได้นะคะ ที่มันใช้หลักการออกแบบกราฟิกนะคะ ส่วนบทนี้อันนี้ เดี๋ยวอันนี้ครูให้ทำกิจกรรมในห้องนะคะ เดี๋ยวครูให้ทำกิจกรรมในห้องนะคะ ก็จะเป็นงานกิจกรรมในห้องไปนะคะ แล้วก็มาถึงการพัฒนาสื่อดิจิทัลนะคะ บทนี้ก็จะไปอยู่ในบทของนวัตกรรมที่เราจะต้องสร้างนวัตกรรมนะคะ เดี๋ยวนวัตกรรมอะไรอีกทีเดี๋ยว เดี๋ยวเราไปคุยกันในตอนพัฒนานวัตกรรมนะคะ จะเริ่มเห็นแล้วว่าห้องนี้อยากได้สื่ออะไรนะคะ แล้วก็สุดท้ายก็จะเป็นงานกลุ่มนะคะ เดี๋ยวจะให้เรานี่นำเสนอแหล่งเรียนรู้ หลังจากที่เราไปเรียนรู้เรื่องแหล่งเรียนรู้แล้วน่ะค่ะ เราจะต้องนำเสนอแหล่งเรียนรู้นะคะ โดยการที่ทำเป็นคลิปวิดีโอนี้แหละอาจจะทำเป็นอะไรนะที่วัยรุ่นเขาทำกันน่ะ รีวิวอะไรพวกนี้ Vlog อะไรอย่างนี้นะคะ ก็ได้นะคะ โอเค ตรงงานมีใครสงสัยไหมคะ ไม่นะ เดี๋ยวตอนไหนตอนทำชิ้นงานอีกทีค่อยถามครูก็ได้ อยากให้เห็น วันนี้อยากเห็นรายละเอียดก่อนนะคะ ส่วนงานนี่ คะแนนระหว่างภาคนี่ เราเลยไปคุยกันในสาขาค่ะ ว่าเราอยากให้ผู้เรียนได้ฝึกได้ทำกิจกรรมในห้อง ก็เลยให้สัดส่วนคะแนน คะแนนกิจกรรมคะแนนเก็บนี่ค่อนข้างเยอะ 80 คะแนนนะคะ เพราะว่าของเรามีปฏิบัติมีกิจกรรมในห้องค่อนข้างเยอะนะคะ ก็เลยให้คะแนนปฏิบัตินี่ 60 คะแนน ส่วนเวลาเรียนและผิดชอบ รวมถึงการมีส่วนร่วมในชั้นเรียนด้วยนะ ก็เลยเป็น 20 คะแนนนะคะ สอบปลายภาคเราเก็บแค่ 20 คะแนนเองนะคะ 20 คะแนน เพราะเราสอบออนไลน์นะคะ อันนี้โอเคไหม อันนี้ก็คิดเองไง ในสาขาคิดเองว่ามันน่าจะเป็นคะแนนเก็บไปเรื่อย ๆ ดีกว่านะคะ โอเคไหมถ้าใครไม่โอเคแย้งครูได้นะ ครูสามารถกลับไปคุยกับสาขาได้นะ 80 80 แล้วก็สอบ 20 นะคะ จะได้ไม่เครียดมากนะคะ มาถึงตรงนี้ค่ะ ตัด A ตัด A แบบปกตินี่แหละ 79 B+ อย่างนี้นะคะ ทีนี้ครูถามตรงนี้หน่อย ส่วนมากนี่ตรงนี้ 79 น่ะ จริง ๆ ถ้าในโปรแกรมมันจะตัดเกรด B+ เลย แต่บางครั้งมันมีอย่างนี้ค่ะ 79.5 79.5 ควรทำอย่างไรดี ปัดลงหรือปัดขึ้นดี มัน 79.5 มันแดงขึ้นมาเลยน่ะ 79.5 คนยังไงดีลงให้จบไหม ปัดขึ้นหรอ 6 นะ คณิตศาสตร์จริง ๆ ถึงปัดขึ้นโปรแกรมจะไม่มาถามเราเลยเอาไงดีคะเสียงส่วนใหญ่ว่าปัดขึ้นนะ ทีนี้ครูขออย่างนี้ได้ไหม ให้สำหรับการศึกษาพิเศษเลยนะคะ แต่สาขาอื่นพูดอย่างนี้แหละ 79 กับ 79.5 ครูขออย่างนี้ได้ไหม ถ้าสมมติว่ารวมคะแนนมาเสร็จแล้วน่ะ มันได้ 79 กับ 79.5 ขอแบบนี้ได้ไหม ขอกลับไปดูแต้มบุญหน่อยได้ไหม ว่ามีความรับผิดชอบมาให้กิจกรรมร่วมไหมถามอะไรตอบไหม ขอไปดูคะแนนเก็บได้ไหม ขอไปดูคุณว่ามีไหมถ้ามีแต้มบุญเยอะนะคะ มันก็จะทำให้ครูสามารถที่จะปัดขึ้นได้ ได้ไหม .5 นี่มีผลกับเกรดนะ และมีผลต่อจิตใจด้วยนะมันเจ็บใจนะ มันเจ็บใจนะ 79.95 นี่นะ แค่นั้นโอเคไหม โปรแกรมตัดให้ได้นะคะ เพราะว่ามันมีแต้มบุญอยู่นะคะ ขอกลับไปดูแต้มคุณด้วยนะ นะคะ ส่วนที่เหลือ ก็ B C แต่แนะนำนะ วิชาชีพครูไม่ควรมี C นะ วิชาชีพครูมันควรรวมกันแล้วบางครั้งน่ะ ว่าวิชาชีพครูควรสูงกว่า 3.00 อย่างนี้ถ้า C ไป มันก็รอบแรกออกมาวิชาชีพครูควร A B+ B น้องสวย ๆ นะคะ และไม่ควรมี F นะ F นี่ออกฝึกไม่ได้อยู่แล้วนะคะ วิชาชีพครูอย่าไปติดวิชาชีพครูนะ เพราะว่าเราจะออกฝึกสอนไม่ได้นะคะ รุ่นพี่หลายคนก็ยังฝึกสอนไม่ได้เพราะติด F วิชานี้ แต่เอกการศึกษาพิเศษไม่ค่อยมีหรอกนะคะ ส่วนมากก็มีเอก… โอเค สงสัยตรงไหนไหมคะ ในที่ครูบอกไปแล้วมีเรื่องของบท แต่ละบทแล้วก็มีคะแนนเก็บนะคะ แล้วก็มีการเกณฑ์การประเมิน โอเคนะเราจะประเมินแบบนี้นะ ถ้าโอเคแล้วในเทอมนี้ ขออนุญาตประเมินตามที่แจ้งไว้นะ นะคะ โอเคค่ะ 78 คือ มันเยอะไป 79 กับ 79.5 นี่มัน… มันไอ้นี่ไง มันจะปวดไง 78 มันยังยกมาเยอะไป 79 นะ เขา 79 79.5 มันยังแบบไปหาคะแนนอื่นมาเพิ่มได้ไง แต่ส่งคะแนนมันเยอะไป โอเคนะ อย่างนั้นเดี๋ยวเรามาเริ่มเรียนกันเลยนะคะ สไลด์ครูให้ไปแล้วนะ เราสามารถที่จะดูสไลด์ไว้ให้ด้วย แล้วก็เดี๋ยวครูเราไม่ได้ทำหนังสือแต่เราทำเป็น PDF ให้คุณนะคะ เดี๋ยวครูส่งให้อีกทีนะคะ PDF แล้วก็จะมี E-learning ให้ด้วย ตอนนี้กำลังให้พี่เจ้าหน้าที่เร่งทำให้อยู่นะคะ โอเค พูดเร็วไปไหมคะ พูดเร็วไปไหมคะ ประมาณนี้ได้อยู่ใช่ไหมคะ ได้ไหมคะ โอเคไหมคะ ได้อยู่นะคะ เดี๋ยวเรามาเริ่มบทที่ 1 เลยดีกว่านะคะ ทีนี้ก่อนเริ่มเรียนกว่าจะเรียนกับอาจารย์นุชได้นี่หลายสิ่งนะ ต้องทำอะไรสารพัดนี่ ให้เราบอกครูหน่อยค่ะ พิมพ์มาในพิมพ์มาในกลุ่ม… คือครูน่ะถ้าคือถ้าคุณเงียบ ๆ หรือทำอะไรไม่สนใจเรียนนี่ ครูไม่ได้สนนะเพราะมันเป็นตัวคุณแต่ถ้าคุยน่ะ แล้วเพื่อน… มารบกวนเพื่อนไง พอมันเดือดร้อนคนอื่นนี่อันนี้เริ่มไม่โอเค ก่อนเริ่มเรียนเดี๋ยวจะ… ให้เราอยากรู้จักว่าเรารู้จักเทคโนโลยี เทคโนโลยีนี่มากน้อยแค่ไหนนะคะ ให้เราไปพิมพ์ในช่องแชตให้ครูหน่อยค่ะ ให้เราบอกเทคโนโลยี 1 เทคโนโลยี 2. บอกนวัตกรรมมาคนละ 1 อย่างหน่อยค่ะ พิมพ์ในช่อง Chat นะ ใส่รหัสด้วยนะอันนี้จะเป็น Pretest นะคะ ในช่องแชทนะช่องแชทกลุ่มไลน์เราค่ะ 1. เทคโนโลยี 2. นวัตกรรม อะไรบนโลกนี้ก็ได้นะ ตามที่เราเข้าใจ ขอยกตัวอย่างมา 1 อัน ทีวี พัดลม ตู้เย็นอะไรต่าง ๆ ได้หมดนะคะ มันเป็นเทคโนโลยีหรือมันเป็นนวัตกรรม เริ่มคิดแล้ว มองหน้าครูแล้วมันคิดออกใช่ไหม 1. เทคโนโลยี 2. นวัตกรรมนะคะ ขอมาคนละ 1 อย่าง เอามาอย่างละ 1 อย่าง 1. เทคโนโลยี 2. ต้องบอกทั้ง 2 อันเลยนะ 1. เทคโนโลยี 2 . นวัตกรรมนะคะ ใส่รหัสให้ครูด้วยนะครูจะได้เช็กได้เป็นคะแนนมีส่วนร่วมในชั้นเรียนนะคะ 1. เทคโนโลยี 2. นวัตกรรม บนโลกนี้ได้หมดนะ ไม่จำเป็นต้องการศึกษานะคะ เอาอะไรบนโลกนี้ที่เราเข้าใจได้หมดเลยนะคะ มาแล้ว 1. โทรศัพท์ 2. โดรน คอมพิวเตอร์ เครื่องช่วยฟังขนาดจิ๋ว คอมพิวเตอร์ AI เหลือเวลาอีก 2 นาที โอเคที่ตอบมามั่นใจไหมคะ โอเคค่ะ ไม่เป็นไรนะ ฉะนั้น เดี๋ยวคือใครที่เรียนรู้อยู่แล้วจะมาเรียนทำไมใช่ไหม ฉะนั้นนี่ มาเรียนวันนี้ก็เพื่อเสริมความมั่นใจและแต่จากที่ดูหลายคนก็มีพื้นมาอยู่นะนะคะ มีพื้นฐานมาอยู่นะคะ เดี๋ยววันนี้จะทำให้ทุกคนมั่นใจค่ะ ว่าเวลาที่มันดูเทคโนโลยีมันดูอย่างไร เวลาที่มันดูนวัตกรรมมันดูอย่างไร มันมีข้อบ่งชี้อะไรบ้างนะคะ ฉะนั้น เชื่อว่าหลังจากที่เรียนจากที่ครูบรรยายไปนี่ ก่อน Post Test เราจะมั่นใจได้มากกว่านี้นะคะ แต่ครูจะยังไม่เฉลยนะเดี๋ยวพอเราเรียนไปเราจะรู้เองแหละว่าเราตอบมันถูกหรือไม่ถูกนะคะ ก่อนอื่นค่ะ มารู้จักก่อนว่าเทคโนโลยีคืออะไรนะคะ มารู้จักกันก่อนว่าเทคโนโลยีคืออะไรนะคะ ดอกจันไปหน่อยค่ะ ความหมาย เฉพาะข้อสอบนะคะ ความหมายของเทคโนโลยีนะคะ ความหมายของเทคโนโลยี คุณครรชิตเขาได้บอกไว้ว่าเป็นองค์ความรู้ทางวิทยาศาสตร์ มันเป็นองค์ความรู้ทางวิทยาศาสตร์เป็นวิทยาศาสตร์ประยุกต์ค่ะ ความรู้ทางวิทยาศาสตร์มาประยุกต์ในการดำเนินงานก็ได้นะคะ มาผลิตสิ่งของต่าง ๆ หรือว่าใช้สิ่งของต่าง ๆ ก็ได้และหรือ เป็นอุปกรณ์ที่ไม่ได้เกิดขึ้นตามธรรมชาติ ฉะนั้น เทคโนโลยีเป็นสิ่งที่มนุษย์สร้างขึ้นนะคะ ไม่ได้เกิดตามธรรมชาตินะคะ และคุณกิดานันท์ยังบอกไว้อีกว่าเทคโนโลยีน่ะ มันเป็นส่วนมาช่วยให้มนุษย์มีคุณภาพชีวิตที่ดีขึ้นนะคะ ทำให้ชีวิตเราสะดวกสบายมากขึ้นแหละนะคะ และก็ทำให้ชีวิตคุณภาพดีขึ้น เราว่าจริงไหม จริงเหมือนเขา ทำไมเชื่อคนง่ายจังนะคะ ไม่เชื่อฉะนั้นใครเราบอกหน่อยบอกครูมาหน่อยนะคะ ว่าเทคโนโลยีที่คุณจิรนันท์เขาบอกว่าทำให้ชีวิตเราสะดวกสบายน่ะค่ะ ยกตัวอย่างมาคนละ 1 ตัวอย่างหน่อยค่ะ พิมพ์อะไรช่องแชตอีกเหมือนเดิมค่ะ ให้เราบอกเทคโนโลยีที่มันช่วยให้ชีวิตเราดีขึ้นน่ะ หรือชีวิตเราสะดวกสบายน่ะค่ะ มา 1 อย่างพร้อมเหตุผลสั้น ๆ ด้วยนะ ใช้เทคโนโลยีตัวนี้แล้วมันทำให้ชีวิตเราสะดวกสบายมากขึ้น อะไรดี มีอันนี้แล้วมันดีจังชีวิตฉันดีจังอย่างนี้ที่อยากจะบอกเพื่อน ๆ นะคะ บอกเหตุผลสั้น ๆ ด้วยนะ ถ้าขาดสิ่งนี้แล้วแบบชีวิตลำบากน่ะ ให้นึกถึงเทคโนโลยีอย่างนี้ อะไรที่มันทำให้ชีวิตเราดีขึ้นชีวิตฉันลำบากแน่เลยอย่างนี้นะคะ มาคนละ 1 อย่างพิมพ์ในช่องแชตได้เลยค่ะ ในช่องแชตกลุ่มได้เลย ถ้าไม่มี iPad ชีวิตลำบากนะ จะทำงานส่งอาจารย์อย่างไร อาจารย์แบบชอบส่งให้ส่งไฟล์โน่นนี่นั่นใช่ไหม หุ่นยนต์ทำความสะอาดบ้านครูก็มี ถ้าครูขาดสิ่งนี้ชีวิตคนลำบากนะคะ คอมพิวเตอร์ใช้พิมพ์งาน รถจักรยานเดินทางไปมานะ ถ้าไม่มีรถจักรยานยนต์เป็นอย่างไร ลำบากอีกเดินเหนื่อย Notebook ทำงานและสืบค้นได้ง่าย Smart Home บ้านอัจฉริยะสั่งงานด้วยเสียง มันก็ทำให้สะดวกสบายมากขึ้นนะนะคะ เยอะแยะนะคะ อะไรที่ทำให้ชีวิตเราสะดวกสบายน่ะค่ะ หรือถ้าไม่มีสิ่งนี้แล้วชีวิตมันลำบากจัง GPS ห้องนี้มีแต่อะไรที่แบบชัดที่ครูขาดไม่ได้เลยนะ GPS ไม่มีเป็นอย่างไรเดินทางลำบากหลงทางอีก GPS ก็พาฉันหลงทางบ่อยอยู่เหมือนกันนะ แต่มีก็ยังดีกว่าแบบเมื่อก่อนน่ะ เวลาที่เดินทางไปไหนน่ะ เราต้องคอยถามชาวบ้านไปเรื่อย ๆ นะ ว่าแบบทางมีไหมนะคะ พอมี GPS ก็สะดวกสบายเลย กล้องถ่ายรูป แอปธนาคาร อันนี้ไม่มีนี่ลำบากนะ แอปล่มนี่ครูลำบากเลยนะสั่งของยากอีกนะคะ ไม่มีนี่ลำบากเลย พัดลมหรือเดี๋ยวนี้เวลาที่แบบ เราไม่มีเงินสดแล้วน่ะ เรามี App ธนาคารไว้จ่ายเงินนะ เซเว่นห้องนีอย่างที่ครูใช้หมดเลยแต่ไม่รู้ดิไม่ต้องขับรถตากแดดออกไปซื้อของนี่Macbook ช่วยทำให้ตัดต่อ AI ค้นคว้าวิจัย เป็นต้น โอเค ฉะนั้นเห็นไหมคะ ว่าเทคโนโลยีที่คุณกิดานันท์ได้บอกไว้ มันเป็นตัวที่มาทำให้คุณภาพชีวิตมนุษย์ดีขึ้น ทำให้ศักยภาพชีวิตเราดีขึ้น หรือชีวิตเราน่ะมันสะดวกสบายมากขึ้นนี่แหละ นี่แหละเทคโนโลยีคนมาช่วยเราตรงนี้นี่แหละนะคะ ฉะนั้น สิ่งที่เขาพูดมาเป็นเหตุเป็นผลอยู่นะ เชื่อถือได้อยู่นะนะคะ ทีนี้ค่ะ ตอบหมดยังเหลือใครบ้างคะ ครูจะได้รู้ว่าครูต้องรอได้นะ โอเค โอเค ไป ที่นี้เรามาดูหน่อยค่ะ ว่าลักษณะของเทคโนโลยีน่ะมันมีอะไรบ้างนะคะ ลักษณะแรกเป็นกระบวนการ กระบวนการหรือวิธีการก็ได้นะ แต่เราสังเกตไหม ไม่มีใครตอบลักษณะนี้เลย ส่วนมากคนจะตอบลักษณะที่ 2 ค่ะ คือ ลักษณะของผลผลิต ร้อยทั้งร้อยค่ะ ชอบตอบลักษณะของผลผลิตนะคะ ลักษณะที่ 3 เป็นลักษณะที่ผสมผสานระหว่างการผสมผสานระหว่างกันนะคะ ตอนสมัยครูเรียนนะมันมีแค่ 1 กับ 2 แต่พอเริ่มเรียน ป. เอกนี่ ป. โท เริ่มมีลักษณะที่ 3 เดี๋ยวมาดูตัวอย่าง มาดูตัวอย่างแต่ละลักษณะลักษณะแรกลักษณะที่หลายคนมักมองข้ามเรื่องของเทคโนโลยี เทคโนโลยีที่เป็นวิธีการกระบวนการก็ถือเป็นเทคโนโลยีได้นะคะ วิธีการต่าง ๆ องค์ความรู้ต่าง ๆ ที่รวบรวมไว้ เราถือว่าเป็นเทคโนโลยีได้ แต่วิธีการนั้นต้องมีความน่าเชื่อถือนะ ถึงจะเป็นเทคโนโลยีได้ ทำอย่างไรวิธีการเหล่านั้นถึงน่าเชื่อถือ ทำอย่างไรถึงน่าเชื่อถือคะทำอย่างไรมันถึงน่าเชื่อถือ ต้องทำไง เก่งมาก มีการพิสูจน์ทดลองค่ะ มีการพิสูจน์ทดลองมาถึงน่าเชื่อถือไง เพราะอะไร ขอย้อนกลับไปตรงนี้หน่อย เพราะว่าเทคโนโลยีมันเป็นวิทยาศาสตร์ประยุกต์มันต้องมีการพิสูจน์ทดลองนะคะ มันต้องมีการพิสูจน์ทดลองนะคะ มันเป็นวิทยาศาสตร์ประยุกต์นะคะ ฉะนั้น วิธีการต่าง ๆ หรือความรู้ต่าง ๆ ที่รวบรวมไว้นะคะ ที่มันน่าเชื่อถือด้วยนะ ย้ำอีกครั้งหนึ่งที่มันน่าเชื่อถือ คือ มีการพิสูจน์ทดลองนี้แหละนะคะ ว่ามันสามารถไปแก้ปัญหาต่าง ๆ ได้ ในการเรียนการสอน อย่างเช่น วิธีการสอนต่าง ๆ นะคะ วิธีการต่าง ๆ นี่เขามีการพิสูจน์ทดลองมาหลายรอบแล้วว่าวิธีการนี้มันได้ผล ยกตัวอย่างเช่น การเรียนแบบร่วมมือบางครั้งถ้าเราอยากให้ผู้เรียนมีปฏิสัมพันธ์ใช้ชีวิตอยู่ในสังคมได้ หรือมีไอเดียที่แลกเปลี่ยนเรียนรู้กัน ก็อาจจะใช้วิธีนี้นะคะ หรือเราอยากให้ผู้เรียนสร้างชิ้นงานได้ สร้างนวัตกรรมได้ เราก็จะอาจจะให้ผู้เรียนแบบโครงงาน วิธีการเหล่านี้ค่ะ เขาพิสูจน์ทดลองมาหลายรอบแล้วว่ามันได้ผลนะคะ มาถึงวิธีการอีก… มาถึงลักษณะอีกลักษณะหนึ่งนะคะ ที่มันเป็นลักษณะของผลิตภัณฑ์ อันนี้ยอดฮิต คนชอบตอบลักษณะนี้นะคะ เพราะว่าเห็นผลชัดเจนไงนะคะ วัสดุอุปกรณ์ เครื่องมือต่าง ๆ นี้ค่ะ รถเป็นเทคโนโลยีทั้งนั้นเลยนะคะ วีดิทัศน์ โปรเจกเตอร์ คอมพิวเตอร์ช่วยสอนซีดีต่าง ๆ พวกนี้อะไรเป็นอันนะคะ เป็นลักษณะของผลผลิต ส่วนลักษณะที่ 3 อันนี้หลายคนไม่ค่อยรู้ว่ามันเรียกลักษณะแบบนี้นะคะ ลักษณะแบบนี้ดอกจันไว้หน่อยชอบออกข้อสอบ ลักษณะนี้นะคะ มันเป็นการทำงานที่มันไม่สามารถทำงานด้วยตัวของมันเอง ก็คืออย่างเช่น ระบบคอมพิวเตอร์พวก Windows ค่ะ Windows พวกนี้ระบบปฏิบัติการคอมพิวเตอร์นะ ส่วนระบบปฏิบัติการมือถือก็อย่างเช่น Android iOS พวกนี้นะคะ ต้องเข้าใจก่อนกระบวนการของพวกนี้คืออะไร Windows มันคือชิปนะ Windows มันคือชิป ทีนี้ชิปน่ะทำงานด้วยตัวของมันเองไม่ได้ มันต้องอาศัยเครื่องคอมพิวเตอร์ แต่เครื่องคอมพิวเตอร์มันเป็นผลผลิต นึกออกไหม ฉะนั้น ชิปมันทำงานด้วยตัวของมันเองไม่ได้ มันก็เลยเรียกว่าลักษณะผสมผสานนะคะ ผสมผสานระหว่างกระบวนการและผลผลิต Android เหมือนกัน ระบบปฏิบัติการมือถือเหมือนกันนะคะ Android มันก็เป็นชิป ซึ่งตัวชิปของมันมันไม่สามารถทำงานด้วยตัวของมันเองได้ ต้องอาศัยมือถือถึงทำงานได้ เครื่อง พูดผิดเครื่องมือถือ ต้องอาศัยเครื่องมือถือถึงจะทำงานได้ ณ ตอนนี้นะ ณ ตอนนี้มีแค่ระบบปฏิบัติการคอมพิวเตอร์กับระบบปฏิการมือถือนี่แหละ ที่ไปลักษณะของผสมผสานนะคะ ทีนี้เดี๋ยวครูจะให้เราช่วยบอกนะช่วยตอบกันหน่อยนะคะ นะคะ อันนี้เป็นลักษณะอะไร ข้างบนนี่เป็นรักษาของอะไรผลผลิตหรือผสมผสานเครื่องคอมพิวเตอร์นี่เป็นอะไรคะ ผลผลิตนะ ผลผลิต อันนี้ล่ะ เป็นอะไร Process นะคะ เป็นกระบวนการนะคะ ไม่มีเครื่องมืออะไร แต่เป็นวิธีการกระบวนการให้มันเรียกว่า</w:t>
      </w:r>
      <w:r>
        <w:t xml:space="preserve"> </w:t>
      </w:r>
      <w:r>
        <w:t xml:space="preserve">“</w:t>
      </w:r>
      <w:r>
        <w:t xml:space="preserve">กระบวนการ</w:t>
      </w:r>
      <w:r>
        <w:t xml:space="preserve">”</w:t>
      </w:r>
      <w:r>
        <w:t xml:space="preserve"> </w:t>
      </w:r>
      <w:r>
        <w:t xml:space="preserve">นะคะ อันนี้ล่ะ iOS ล่ะ เป็นอะไร เป็นแบบผสมผสานนะคะ เป็นแบบผสมผสาน แต่ถ้าครูถามว่าเครื่องคอมพิวเตอร์ล่ะจะเป็นลักษณะใด เครื่องคอมพิวเตอร์เป็นผลผลิตนะคะ เป็นผลผลิตเครื่องคอมพิวเตอร์ไง เครื่องคอมพิวเตอร์เป็นผลผลิตแล้วถ้าเป็น Windows ล่ะระบบปฏิบัติการ Windows ล่ะเป็นผสมผสาน มือถือล่ะเครื่องมือถือเป็นผลผลิต แยกออกนะต้องดูดี ๆ ว่าเขาถามว่าอะไรนะคะ ต้องดูดี ๆ ว่าเขาถามว่าอะไร อันนี้เคลียร์ไหม เราต้องแยกให้ออกนะคะ เราต้องแยกให้ออกว่าเทคโนโลยีนี้มันเป็นลักษณะไหนนะคะ ต้องแยกให้ออก มี 3 ลักษณะนี่เราต้องบอกให้ได้ว่ามันอยู่ในลักษณะไหนนะคะ ลักษณะนี้ ยอดฮิตแต่พอไปทำงานจริง ๆ น่ะ ส่วนมากใช้ลักษณะของกระบวนการนะคะ ส่วนมากใช้ลักษณะของกระบวนการนะคะ อย่างนั้นอย่างนั้นครูไปต่อนะ เทคโนโลยีการศึกษาล่ะ เมื่อกี้เราพูดถึงเทคโนโลยีภาพกว้างนะ แล้วเทคโนโลยีการศึกษาคืออะไร เทคโนโลยีการศึกษา พูดง่าย ๆ เลยเอาความรู้หรือแนวคิดหรืออุปกรณ์ของเทคโนโลยีนั่นแหละมาใช้ในการศึกษาแค่นั้นเลย เอามันมาใช้ในการศึกษา ฉะนั้น อะไรก็ได้นะ ขอให้เอามาใช้ในการศึกษา เราถือว่าเป็นเทคโนโลยีในการศึกษานะคะ ส่วนอันนี้เขาเสริมให้เฉย ๆ ว่าเวลาที่เราไปเจอเทคโนโลยีการสอนคำว่า</w:t>
      </w:r>
      <w:r>
        <w:t xml:space="preserve"> </w:t>
      </w:r>
      <w:r>
        <w:t xml:space="preserve">“</w:t>
      </w:r>
      <w:r>
        <w:t xml:space="preserve">เทคโนโลยีการสอน</w:t>
      </w:r>
      <w:r>
        <w:t xml:space="preserve">”</w:t>
      </w:r>
      <w:r>
        <w:t xml:space="preserve"> </w:t>
      </w:r>
      <w:r>
        <w:t xml:space="preserve">เทคโนโลยีการเรียนรู้ มันความหมายเดียวกับที่มีการศึกษาค่ะ แต่มันคนละเจ้าแต่แค่นั้นแหละฉะนั้นอะไรก็ได้นะความรู้ แนวคิดอุปกรณ์เครื่องใช้ต่าง ๆ เอามาใช้ในการศึกษาเราเรียกว่า เทคโนโลยีการศึกษานะคะ หลังจากที่รู้จักนวัตกรรมแล้วนะคะ หลายคนเริ่มตอบถูกไหมนะ นะคะ แต่ทีนี้มาดูนวัตกรรมส่วนมากจะติดที่นวัตกรรมใช่ไหมคะ ว่าแบบนี้มันคืออะไร เดี๋ยวเรามารู้จักความหมายของนวัตกรรมกันหน่อยนะคะ นวัตกรรมมาจากคำว่า</w:t>
      </w:r>
      <w:r>
        <w:t xml:space="preserve"> </w:t>
      </w:r>
      <w:r>
        <w:t xml:space="preserve">“</w:t>
      </w:r>
      <w:r>
        <w:t xml:space="preserve">innovation</w:t>
      </w:r>
      <w:r>
        <w:t xml:space="preserve">”</w:t>
      </w:r>
      <w:r>
        <w:t xml:space="preserve"> </w:t>
      </w:r>
      <w:r>
        <w:t xml:space="preserve">นะ รากศัพท์มาจากภาษาละตินนะคะ inovar มันแปลได้ 2 ความหมายว่า to renwe นะคะ คืออะไร คือสิ่งใหม่ to คือสิ่งใหม่สิ่งที่คิดค้นขึ้นมาใหม่หรือทำให้มันใหม่นะคะ ส่วน Modify คืออะไร คือการแก้ไขปรับปรุงสิ่งที่มันมีอยู่แล้ว พอเราแก้ไขปรับปรุงมันก็เป็นสิ่งใหม่อีกครั้งหนึ่งนะคะ ฉะนั้น ก่อนที่มันมี 2 ความหมาย to renew กับ to modify มันมี 2 ความหมายข้อใดเป็นภาษาไทย ตีกันแทบตายนะรู้ไหม เวลาที่มันเอาคำต่างประเทศมา แล้วแบบมันมีความหมายที่ซับซ้อนมากกว่าภาษาไทยน่ะ ทีนี้ไปเป็นคนเป็นเถียงเรื่องคำนี้เองแหละนะคะ เพราะเวลาที่ความหมายเขาจะเอาผู้เชี่ยวชาญ แล้วก็ครูอ่านแล้วก็เป็นบัณฑิตเอามาคิดคำภาษาไทยนี่นะคะ เพื่อที่จะให้ความหมายมันถูกต้อง เลยได้คำนี้มาค่ะ คำว่า</w:t>
      </w:r>
      <w:r>
        <w:t xml:space="preserve"> </w:t>
      </w:r>
      <w:r>
        <w:t xml:space="preserve">“</w:t>
      </w:r>
      <w:r>
        <w:t xml:space="preserve">นวัตกรรม</w:t>
      </w:r>
      <w:r>
        <w:t xml:space="preserve">”</w:t>
      </w:r>
      <w:r>
        <w:t xml:space="preserve"> </w:t>
      </w:r>
      <w:r>
        <w:t xml:space="preserve">นะคะ เลยได้คำนี้มาเขาเก่งนะ เอาความหมายของภาษาอังกฤษสองคำมารวมเป็นคำนี้ นวัตกรรม คือ ที่ครูทางด้านเทคโนโลยียอม เพราะว่าเขาแปลความหมายได้ครบ นวะ มันแปลว่า ใหม่ อาต มันแปลว่า ตนเอง กรรม มันแปลว่าการกระทำ พอรวมกันคือการทำให้ตนเองใหม่อยู่เสมอเลย ครอบคลุม 2 คำนี้ค่ะ ก็คือเป็นสิ่งใหม่ใช่ไหมคะ ทำให้ตัวเองเป็นสิ่งใหม่อยู่เสมอเป็นสิ่งใหม่ส่วน Modify ก็คือปรับปรุงแก้ไขอยู่เรื่อย ๆ ปรับปรุงแก้ไขปรับปรุงแก้ไขมันก็กลายเป็นสิ่งใหม่อีกครั้งหนึ่ง คือทำให้ตนเองใหม่อยู่เสมอคนคิดคำว่า</w:t>
      </w:r>
      <w:r>
        <w:t xml:space="preserve"> </w:t>
      </w:r>
      <w:r>
        <w:t xml:space="preserve">“</w:t>
      </w:r>
      <w:r>
        <w:t xml:space="preserve">นวัตกรรม</w:t>
      </w:r>
      <w:r>
        <w:t xml:space="preserve">”</w:t>
      </w:r>
      <w:r>
        <w:t xml:space="preserve"> </w:t>
      </w:r>
      <w:r>
        <w:t xml:space="preserve">นี่ครูว่าเก่งนะคะ ฉะนั้น นวัตกรรมจะมี 2 ความหมายนะ คือ เป็นสิ่งใหม่และปรับปรุงแก้ไขจากของเดิมให้ดีขึ้นนะคะ อันนี้คือความหมายของนวัตกรรมข้อสอบครูผู้ช่วย ทุกปี ทุกปีจริง ๆ อยู่กับวงการนี้มา 10 กว่าปี ออกมาทุกปีเลยเรื่องของนวัตกรรมนะคะ เพราะการมีนวัตกรรมมันทำให้การเรียนรู้มันมีประสิทธิภาพมากขึ้นไง เขาถึงเขาถึงพยายามที่จะเอานวัตกรรมไปไปใช้ในการศึกษานะคะ ฉะนั้น นวัตกรรม คือ เป็นสิ่งใหม่นี่แหละนะคะ แล้วหรือ โทษที เป็นสิ่งใหม่หรือปรับปรุงจากของเดิมก็ได้ใช่ไหมคะ to renew แล้วก็มา modify ไม่ว่าจะเป็นความคิดก็ได้นะคะ ความคิดก็ได้นะคะ หรือเป็นอุปกรณ์ก็ได้นะคะ เพื่อมาแก้ปัญหานี่แหละนะคะ มาส่งเสริมให้การศึกษามีประสิทธิภาพ อันนี้เอาไซส์นี้เดี๋ยวครูกลับมาอีกครั้งนึงเนาะแต่ครูอยากถามเหล่านี้ก่อนนวัตกรรมกับเทคโนโลยี อะไรเกิดก่อนกัน เทคโนฯ เหรอ ขอยกมือนะ ขอยกมือนะ ถ้าใครไม่ยกมือขอให้ไม่มีแฟนหรือแฟนทิ้งนะ ต้องยกมือนะ ต้องยกมือนะ ตอบผิดตอบถูกไม่เป็นไรนะ สำหรับครูไม่ต้องกลัวนะ ตกลงไม่เป็นไรวันนี้เรามาเคลียร์กันน่ะ เราจะได้ไม่ไปพลาดในห้องสอบนะคะ ใครคิดว่านวัตกรรมเกิดก่อนยกมือหน่อยค่ะ ยกมือหน่อย โอเค โอเค ใครคิดว่าเทคโนโลยีมันตอบเหมือนมันบิดขี้เกียจ เทคโนโลยีไม่มีนะ ถ้าใครไม่อยากเห็นบ่อย โอเค ทำไมเพราะอะไร ฝั่งเทคโนคิดว่าทำไม พอ ๆ กันเลยพอ ๆ กันเลย ฟังเพลงเทคโนโลยีกับนวัตกรรมพอกันเลยทำไมถึงคิดว่าเป็นเทคโนโลยีก่อน ความสะดวกสบายมาก็เป็นคนบอกเองด้วยนะ เพื่อนหน่อย เมื่อกี้ใครที่ตอบเทคโนโลยีเพราะว่าอะไรนะคะ เป็นคนบอกเองใช่ไหมว่ามันต้องมีก่อน ใช่ไหมส่วนใครที่ว่านวัตกรรมตอนนี้นวัตกรรมนวัตกรรมแปลว่าอะไร ทำไมถึงคิดว่านวัตกรรม ก่อนจะเป็นเทคโนโลยีได้ต้องมีคิดค้นต้องมีสิ่งใหม่ ๆ โอเค มีส่วนถูกทั้ง 2 คนเลย ต้องบอกว่ามีส่วนถูกทั้ง 2 คนเลย ที่ตอบมานะ ที่ตอบมาทั้งหมดนะ แต่ตอบผิดไม่เป็นไรนะคะ วันนี้เรามาเข้าใจกันนะคะ แต่ Concept ที่เกิดก่อนจริง ๆ คือ นวัตกรรมค่ะ นวัตกรรมนะคะ เพราะว่าอะไรนวัตกรรมครูบอกความหมายแรกคือสิ่งใหม่ใช่ไหม เป็นสิ่งใหม่ ฉะนั้น สิ่งใหม่มันเกิดขึ้นก่อนอยู่แล้วนะคะ สิ่งใหม่จากนั้นค่ะ เดี๋ยวมันจะเป็นสิ่งที่เราพูดมา จากนั้นค่ะ พอนวัตกรรมค่ะ มันแพร่หลายในสังคม แพร่หลายในสังคม ทุกคนมี แพร่หลายในสังคม คือ ทุกคนมี จากนวัตกรรมมันจะกลายเป็นเทคโนโลยีนะคะ พอเป็นเทคโนโลยีมนุษย์มีความต้องการมากขึ้น ก็อยากที่จะปรับปรุงแก้ไข นี่ค่ะ ความหมายที่ 2 ที่เพื่อนพูด ปรับปรุงแก้ไขจากเทคโนโลยีพอปรับปรุงแก้ไขมันก็จะกลับมานวัตกรรมอีกครั้งหนึ่งนะคะ ฉะนั้น มันเกี่ยวข้องกัน ฉะนั้น เทคโนโลยี ขอกลับไปหน่อย ฉะนั้นค่ะ พอมันแพร่หลายในสังคมจากมันเคยเป็นนวัตกรรม พอมันแในสังคมมันจะเป็นฉะนั้นเทคโนโลยีอะไรที่ทุกคนมีอะไรที่มันแพร่หลายในสังคม มันคือเทคโนโลยีแต่นวัตกรรมมันยังไม่แพร่หลายในสังคม สังคม ฉะนั้น เฉลยสิ่งที่ตัวเองตอบมาได้ไหมคะ ใน Pre Test ฉะนั้น อะไรที่มันมีในสังคมอะไรที่มันแพร่หลายในสังคมอย่างเช่น ห้องนี้ของสังคมห้องนี้ห้องนี้มีโทรศัพท์ทุกคนไหมคะ มีทุกคน ฉะนั้น โทรศัพท์เป็นนวัตกรรมหรือเทคโนโลยีเป็นเทคโนโลยี ทีวี ที่บ้านทุกคนมีทีวีไหมคะ ที่บ้านทุกคนมีทีวี ทีวีเป็นนวัตกรรมหรือเทคโนโลยี เป็นเทคโนโลยี ฉะนั้น เทคโนโลยีคืออะไรที่มันแพร่หลายในสังคมหรือที่มันแพร่หลายในสังคมไปแล้วน่ะ รถยนต์เดินไปที่ไหนก็เจอ ฉะนั้น รถยนต์เทคโนโลยี แต่รถยนต์ไฟฟ้าในท้องถนนมีไหมคะ มีเยอะไหม ถนนยังมีไม่เยอะ ฉะนั้น รถยนต์ไฟฟ้าจะเป็นนวัตกรรม ถ้ามันยังมีไม่เยอะมันจะกลายเป็นนวัตกรรมคือมันยังไม่แพร่หลายนะคะ คือมันยังไม่แพร่หลาย เคลียร์ไหม อะไรอีกดีล่ะ อะไรอีก อะไรอีกดี อะไรอีกดี เครื่องซักผ้าเป็นเทคโนโลยีหรือนวัตกรรม เครื่องซักผ้า เครื่องซักผ้าที่บ้านทุกคนนี้นะ เครื่องซักผ้าที่บ้านทุกคนมีนะ ฉะนั้น เครื่องซักผ้าเป็นเทคโนโลยีอะไรที่ที่บ้านทุกคนมีเป็นเทคโนโลยีอะไรอีกล่ะ เป็นคนตอบ AI ที่ปิด-เปิด ปิด-เปิดอัตโนมัติที่บ้านทุกคนมีไหม ทุกคนมีไหมประมาณถ้าไปประมาณ 20 เปอร์เซ็นต์ นี่ให้มันถือว่าเป็นนวัตกรรมเถอะมันยังไม่แพร่หลายที่บ้านทุกคนยังไม่มีที่บ้านลูกคน เดินไปปิดอย่างนี้นะคะ ฉะนั้น ดูง่าย ๆ ดูแบบคร่าว ๆ เลย นวัตกรรมคนยังไม่มีน่ะ คนยังไม่แพร่หลายนะคะ ส่วนเทคโนโลยี อะไรที่ทุกคนมีเหมือนกันหมดแล้วนะคะ อะไรที่ทุกคนมีเหมือนกันหมดแล้ว ให้มันเป็นเทคโนโลยีนะคะ ทีนี้ครูขอกลับไปที่สไลด์นี้หน่อย สไลด์นี้เขาบอกว่าโรเจอร์แต่คนไม่ใช่โรเจอร์นะเราจะเป็นผู้ชายนะตอนนี้เดี๋ยวยกตัวอย่างให้เห็นโลตัสเขาบอกไว้ว่านวัตกรรมมันรวมถึงความคิดวัตถุใหม่ ๆ ด้วยตัวบุคคลแต่ละคนและแต่ละสังคมด้วยนะ นะคะ ยกตัวอย่างเช่น เมื่อกี้ครูถามว่ามือถือ มือถือเป็นอะไรของห้องนี้คะ มือถือเป็นอะไรของเอกเทคโนโลยี เป็นเทคโนโลยี แต่มือถือเหมือนกัน แต่มือถือเหมือนกันนี่ค่ะ ไปอยู่ที่ชาวเขา มือถือเหมือนกันนี่ไปอยู่ชาวเขา มือถือเขาก็มีอยู่เครื่องเดียวมีแค่หัวหน้าเผ่านี่ มือถือจะกลายเป็นอะไรของชาวเขาคะ เป็นนวัตกรรมเก่งมากเป็นนวัตกรรม ฉะนั้น เราต้องดูที่สังคมนั้นด้วยนะ ว่าเขาทันสมัยมากแค่ไหน ยกตัวอย่างอีกอันหนึ่งแล้วกัน รถไฟความเร็วสูง รถไฟชินคันเซ็นนะคะ รถไฟความเร็วสูงที่ญี่ปุ่นน่ะค่ะ รถไฟความเร็วสูงของที่ญี่ปุ่น เขาใช้มา 10-20 ปีแล้ว ที่ญี่ปุ่นเขาใช้มา 10-20 ปีแล้ว รถไฟความเร็วสูงของญี่ปุ่นเป็นอะไรคะ ของที่ญี่ปุ่น ญี่ปุ่นรถไฟความเร็วสูงญี่ปุ่นเขาใช้มาเป็น 10-20 ปีแล้ว ใช่ เขามีมา 20 ปีแล้วแปลว่าเขาชิน แล้วเขาไม่ได้ตื่นเต้นแล้ว เป็น… เป็นเทคโนโลยีของเขา แต่รถไฟชินคันเซ็นเหมือนกันค่ะ เสร็จเหมือนกันน่ะ เอามาอยู่ที่ประเทศไทยประเทศไทยยังไม่เคยมีรถไฟความเร็วสูง รถไฟความเร็วสูงนั้นจะกลายเป็นอะไรคะ ของประเทศไทยค่ะ เป็นนวัตกรรม ฉะนั้นค่ะ อีกตัวหนึ่งที่บ่งบอกว่ามันเป็นนวัตกรรมหรือเทคโนโลยีเราดูแลสังคมด้วยนะ ดูที่สังคมนั้นด้วยว่าเขาทันสมัยขนาดไหน เคยมีตัวอย่างเคสหนึ่งค่ะ ครูไปตรวจนวัตกรรมนี่แหละ คศ. 3 นี่แหละนะคะ ปรากฏว่าคนหนึ่งผ่าน คนหนึ่งไม่ผ่าน เป็นเทคโนโลยีตัวเดียวเป็นนวัตกรรมตัวเดียวกัน คือ นวัตกรรมของโรงเรียนหนึ่งเขาเป็นโรงเรียนชายแดน ไม่มีเครื่องใช้ไฟฟ้าอุปกรณ์ เข้าใช้บัตรคำ กับกิจกรรมกรรมการให้เขาผ่าน เพราะว่ามันทำให้ผู้เรียนเรียนรู้ได้ โดยที่เงื่อนไขคือบริบทของเขาไม่มีอุปกรณ์อะไรเลย แต่ครูโรงเรียน โรงเรียนชื่อดังในเมืองโคราชแห่งหนึ่ง ที่พร้อมทุกอย่างแต่ใช้บัตรคำเหมือนกัน แต่ไม่ผ่าน เพราะบริบทของเขาต่างกัน ฉะนั้น เวลานวัตกรรมน่ะ เราจะไม่ได้บอกว่าสิ่งนี้มันใช่หรือไม่ใช่ เราจะดูบริบทนะคะ เราจะดูบริบทด้วยนะคะ อันนี้คือเคลียร์นะ ไปนะ ฉะนั้นนะคะ และอีกนิดหนึ่ง การที่จะเป็นนวัตกรรมได้น่ะค่ะ จะต้องมีคุณสมบัติหรือลักษณะเด่น 4 อย่างนี้ด้วยนะ ถึงจะต้องมีลักษณะเด่น 4 อย่างนี้ด้วยนะ ถึงจะเป็นนวัตกรรมได้อย่างแรกคำความหมายและค่ะ เป็นสิ่งใหม่ เป็นสิ่งใหม่ทั้งหมด หรืออาจจะปรับปรุงก็ได้ คือ to renew หรือ Modify นะ อย่างที่ 2 ที่มันบอกว่าเป็นวิทยาศาสตร์ประยุกต์น่ะ เทคโนโลยีไม่ว่าจะเป็นเทคโนโลยีหรือนวัตกรรม ต้องมีการพิสูจน์ทดลองมีการพิสูจน์ทดลอง ทดลอง อย่างที่ 3 คือเหมือนข้อ 2 เลยค่ะ คือได้ข้อมูลกระบวนการผลลัพธ์ที่น่าเชื่อถือ ที่มีกระบวนการที่น่าเชื่อถือสอดคล้องกับที่ 2 และอย่างที่ 4 ค่ะ ยังไม่ได้เป็นส่วนหนึ่งของชีวิตประจำวัน หรือใช้ในชีวิตประจำวัน ถ้าใช้ในชีวิตประจำวันมันจะกลายเป็นอะไรคะ มันไม่ใช่นวัตกรรมและใช้ในชีวิตประจำวันมันจะกลายเป็นอะไร เทคโนโลยีวันนี้พูดอยู่ 2 คำอย่างนี้ ไม่ธรรมดากับคนนี้แหละมันจะเป็นอยู่มันจะใช้ในชีวิตประจำวันมันจะกลายเป็นเทคโนโลยีมันไม่ใช่นวัตกรรมและนะคะ ต้องผ่าน 4 อย่างนี้นะ ถึงจะเป็นนวัตกรรมได้เป็นครูผู้ช่วยนะคะ ที่นี้ขายยกตัวอย่างทำใหม่ๆวัยรุ่นเดี๋ยวนี้ชอบคิดคำใหม่ๆเนาะช่วงนี้คิดทำอะไรคะขอมาสักคํานึงอ่ะทำใหม่ๆช่วงนี้ที่ที่พูดกันน่ะคำว่าอะไรนะอะไรนะคะเขาคำนึงหน่อยวัยรุ่นเขาพูดอะไรกันช่วงนี้แมงกะไซต์ อะไรนะคะ ใช่ไหม คำใหม่ ๆ แปลว่าอะไรนะ แมงกะไซด์ แปลว่าอะไรตัวนี้ไม่เคยได้ยิน แมงกะไซด์แปลว่าให้หยุดพูดใช่ไหมคะ แมงกะไซด์นะ แมงกะไซด์นะใช้เป็นสิ่งใหม่ไหมเป็นนวัตกรรมไหมเราว่าเป็นมะเดี๋ยวมาเช็คทีละข้อกันแมงกะไซด์ข้อ 1 ผ่านไหมเป็นสิ่งใหม่ไหมเชียงใหม่อยู่นะกูยังไม่รู้จักเลยคนหนึ่งผ่านอยู่นะข้อ 1 ผ่านอยู่นะทีนี้ข้อ 2มาดูข้อ 2 ค่ะ ข้อ 2 มีคนพิสูจน์ทดลองคำว่า</w:t>
      </w:r>
      <w:r>
        <w:t xml:space="preserve"> </w:t>
      </w:r>
      <w:r>
        <w:t xml:space="preserve">“</w:t>
      </w:r>
      <w:r>
        <w:t xml:space="preserve">แมงกะไซด์</w:t>
      </w:r>
      <w:r>
        <w:t xml:space="preserve">”</w:t>
      </w:r>
      <w:r>
        <w:t xml:space="preserve"> </w:t>
      </w:r>
      <w:r>
        <w:t xml:space="preserve">ไหม แล้วมันได้ผลไหม มีไหม ยังไม่มีนะ ฉะนั้นข้อ 2 ตกค่ะ ตกข้อ 2 ฉะนั้น แมงกะไซด์ไม่ใช่นวัตกรรมเพราะตกข้อ 2 นะคะ ข้อสอบจริง ๆ น่ะ ส่วนมากข้อ 1 น่ะ ผ่าน ธรรมะตกข้อ 2 ข้อ 3 ตกข้อ 2 ข้อ 3 ก็ไม่ใช่นวัตกรรมแล้วนะ ฉะนั้น ต้องครบทั้ง 4 ข้อนะ ถึงจะเป็นนวัตกรรมได้ ยกตัวอย่างเช่นมือถือ iPhone ช่วงนี้ iPhone ถึง iPhone อะไรแล้วคะ ครูไม่ได้ตาม iPhone 15 ยกตัวอย่าง iPhone 15 เป็นสิ่งใหม่หรือปรับปรุงคะ iPhone 15 ปรับปรุง iPhone 15 modify ข้อแรกข้อที่ 2 iPhone 15 มีห้องแล็บวิจัยว่ามันเร็วขึ้นนะแบตมันทนขึ้นนะ มันถ่ายรูปได้สวยขึ้นนะอย่างนี้นะคะ เขามีการห้องแล็บพิสที่สุดทดลองถามเขาก็มีข้อมูลเก็บ Data กระบวนการผลลัพธ์ต่าง ๆ และห้องนี้มีใครใช้ iPhone 15 หรือยังคะ มีใครยังคะ ยัง ฉะนั้นข้อ 4 มันยังไม่ใช้ในชีวิตประจำวันหรือมันยังไม่แพร่หลาย ตัวอย่างของที่มันจะเป็นนวัตกรรมได้ มันถึงจะต้องครบ 4 ข้อนี้ ฉะนั้น เวลาที่คุณเจอเพื่อนแบบเวลามันคิดอะไรได้ไปใหม่ ๆ น่ะ หรือมันทำอะไรใหม่ ๆ นี่มันนวัตกรรม นวัตกรรม ไอ้นี่ก็แบบสอนนวัตกรรมมาเลยจดเลคเชอร์เลย ไม่ใช่นะ ข้อใดของแกเป็นสิ่งใหม่ได้แต่มันไม่ผ่านข้อ 2 คือไม่มีการพิสูจน์ทดลอง นะคะ ฉะนั้น ต่อไปนี้นะ ไม่ใช่ทุกอย่างจะเป็นนวัตกรรมได้นะ ต้องผ่าน 4 ข้อนี้นะคะ ต้องผ่านต้องครบทั้ง 4 ข้อนี้ เปลี่ยนคนแล้วเหรอคะ สวัสดีค่ะ ฉะนั้น นวัตกรรมกับเทคโนโลยีอันไหนเกิดก่อนคะ พูดให้ชื่นใจหน่อยค่ะ นวัตกรรม นวัตกรรมสร้างมา จากนั้นเป็นอย่างไรคะ พอมันแค่ไหนในสังคมเราสร้างนวัตกรรมขึ้นมา พอมันแพร่หลายในสังคมจากนวัตกรรมมันจะกลายเป็นเทคโนโลยี พอเทคโนโลยีมนุษย์ใช้ไปเรื่อย ๆ มนุษย์ใช้งานไปเรื่อย ๆ ยกตัวอย่างเช่น พัดลม พัดลมมันมีพัดลมแบบพัดลมพัดลมเป็นใบพัดน่ะ พัดลมใบพัดเสียงดัง เด็กเอามือไปจิ้มก็บาดเจ็บอีก เขาก็เลยปรับปรุงแก้ไข ปรับปรุงแก้ไขออกมาเป็นพัดลมที่ไม่มีใบพัด เห็นไหมคะ เราสามารถเอาสิ่งที่มีอยู่แล้วค่ะ มา Modify ปรับปรุงแก้ไข มันก็จะกลับมาเป็นนวัตกรรมอีกครั้งหนึ่ง จริง ๆ ค่ะ ครูศึกษาด้านนวัตกรรมมาหลัง ๆ มานี่ 10 กว่าปีมานี่ แทบไม่มีสิ่งใหม่น่ะ สิ่งใหม่มันไม่สิ่งใหม่ ๆ มันมักจะเกิดในยุคของอุตสาหกรรมที่ถ้าย้อนประวัติศาสตร์นะเป็นพวกยุคกาลิเลโอ ไมเคิลสไตล์เลย พวกนี้นะคะ ที่เขามีสิ่งใหม่ที่มนุษย์ยังไม่มีอะไรแน่นอน ไม่มีหลอดไฟ ก็คิดหลอดไฟมา มนุษย์มันก็ยังไม่มีเครื่องบินก็คิดเครื่องบินมา อย่างนั้นน่ะ เป็นสิ่งใหม่ที่ชัดเจนมาก แต่เราอยู่ในยุคที่มันมีทุกอย่างแล้วน่ะ พร้อมทุกอย่างแล้วน่ะ ส่วนมากจะเป็นเรื่องของปรับปรุงแก้ไขในยุคของเรานะ สังเกตไหม อย่างรถยนต์รถยนต์มันก็มีอยู่แล้ว แต่รถยนต์ที่เป็นเติมน้ำมัน เขาก็ปรับปรุงแก้ไขให้เป็นรถไฟฟ้าอย่างนี้ค่ะ ฉะนั้น 10-20 ปีที่ผ่านมานี่ยังไม่เห็นสิ่งไหนที่เป็นสิ่งใหม่จริงจังน่ะ ยังไม่ค่อยมีก็จะเป็นเรื่องของปรับปรุงแก้ไขส่วนใหญ่มีพัดลมก็เอามาปรับปรุงแก้ไข มีแอร์ มีนู่นนี่นั่นทำให้มันเล็กขนาดเล็กลงอะไรอย่างนี้นะคะ อันนี้ผ่านนะ ทีนี้เดี๋ยวเรามาดูตัวอย่างหน่อยค่ะ ว่าเทคโนโลยีนวัตกรรม ไหวอยู่ใช่ไหม ไหวอยู่นะ เพราะว่ามันอีกนิดหนึ่งครูไปต่อเลยนะให้มันจบเลยนะ เพราะว่าเรียนวันศุกร์นี้วันอะไรวันจันทร์ ทำไมสภาพแบบว่าดูไม่ไหวกันมากเปิดเทอม 1 อาทิตย์ใช่ไหมเดี๋ยวลองมาดูหน่อยว่าต่างประเทศเขามีอะไรบ้าง เขาสู้เราได้ไหม ความทันสมัยเขาสู้เราได้ไหมนะคะ ดูของเขานะ แล้วมาเทียบกับของเราดูนะว่าเราเคยใช้อะไรเหมือนเขาไหม จอเขาก็เอามารวมกันได้ ปิดได้ ก็ไม่เป็นไร ของเราไม่มี ไม่เป็นไรเราก็ยังไม่มีนะคะ กระดานเขาก็เลื่อนยุบได้นะคะ ครูก็อยากใช้ก็มีเครื่องหนึ่งที่ไม่ค่อยได้เท่าไรครูก็เคยใช้อ่านเรื่องต่อได้ตัวใหญ่มาก ทีนี้เด็กไปทัศนศึกษาก็มีจอแบบว่ามาให้เห็นความรู้ด้วย มีไดโนเสาร์ เด็กก็ตื่นเต้น พากย์ให้ไง ไป ทีนี้ก็ไปทัศนศึกษาอะไรนี่ก็เลยต้องดูมีข้อมูล จบแล้วนะคะ เป็นอย่างไรคะ ของต่างประเทศ สู้เราได้ไหมคะ ของที่ต่างประเทศอันนี้น่าจะเป็นที่ฟินแลนด์ที่การศึกษาที่ดีที่สุดในโลกน่ะค่ะ เขามีอย่างนี้ใช้กันนะ ถ้าเรามีแบบนี้เราคิดว่าเป็นอย่างไรคะ ถ้ามีแบบนี้ถ้าในมุมมองของนักเรียนนักเรียนจะเป็นอย่างไรคะ ถ้าเราได้เรียนกับสื่ออย่างนี้ ถ้าเราได้เรียนจากสื่อแบบนี้ค่ะ ที่มันเห็นอะไรทุก ๆ อย่างได้หมดเลย มันน่าจะทำให้เด็กเรียนรู้ได้เร็ว ไม่แปลกใจที่ทำไมเขาถึงได้การศึกษา หรืออาจจะตื่นเต้นนะ เห็นสิ่งแบบสิ่งต่าง ๆ ที่มันเห็นชัดเจน ไดโนเสาร์ก็เห็นชัดเจนไปเลยค่ะ ทำให้เรียนรู้ได้ดีขึ้นนะคะ เราว่าอีกกี่ปีไทยจะมีแบบนี้คะ ก็คาดหวังจากเอกการศึกษาพิเศษแล้วกันนะคะ ว่าไปฝึกสอนจะมีแบบนี้ เดี๋ยวตอนท้ายเทอมครูมีคล้าย ๆ แบบนี้มาให้พวกเราเล่นด้วย ฉะนั้น ต้องอยู่ให้ถึงท้ายเทอมนะ ถึงจะได้เล่นนะ นะคะ ต้องอยู่ให้ถึงนะ อย่าเพิ่งไปดรอปไปอะไร ทีนี้มาดูของไทยบ้าง ไม่ได้อย่างช็อตฟิวนะ แต่มีจริง ๆ นะคะ ที่ไทยก็มีเทคโนโลยีที่ยังใช้อยู่ถือว่าเป็นเทคโนโลยีนะคะ ก็ด้วยความที่เทคโนโลยีหรือนวัตกรรมมันมาช่วยแก้ปัญหาด้วยปัญหาของประเทศไทยคือครูไม่พอ ปัญหาหนึ่งที่การศึกษาของไทยคือครูไม่พอ ก็เลยมีระบบการเรียนผ่านระบบทางไกลนะคะ นี่ครูเพิ่งไปนิเทศมานิเทศมา ไปนิเทศ ป.บัณฑิต ปีที่แล้ว อยู่ข้ามฝั่งไปนิดเดียวเอง ข้ามฝั่งตรงตรงสูงเนินโรงสูงเนิน ไปทางสูงเนินหรือโนนสูงนะ สูงเนิน สูงเนินถ้าไปทางกรุงเทพฯ สูงเนินนะ นี่แหละนะคะ ข้ามไปนิดเดียวเองนะคะ โรงเรียนขณะมันมีโรงเรียนขนาดเล็กแล้วครูไม่พอครู 2 ห้องนะคะ เด็กห้องหนึ่งก็เรียนกับทีวีตู้ปลา อีกห้องหนึ่งครูต้องคอยดูแลเพราะเป็นเด็ก ๆ อย่างนี้นะคะ ก็ยังมีในประเทศไทย ก็มีเยอะเหมือนกันนะคะ หรือเรียกผ่านเว็บไซต์พวกนี้นะคะ นะคะ ก็มีค่อนข้างเยอะในประเทศไทยนะคะ ตั้งแต่ช่วง Covid มานี่ว่าเว็บไปค่อนข้างเยอะนะนะคะ หลังจาก COVID โรงเรียนหลายโรงเรียนก็มีไปโรงเรียนถ้าในเขตในเมืองนี่มี ทุกโรงเรียนเลย ฉะนั้น พอเราไปฝึกสอนนี่เขาก็จะมีสื่อพวกเรานี้เราก็ต้องรู้จักเราก็ใช้แล้วก็มีผู้ใช้โซเชียลมีเดียนี่ ประเทศไทยจะไม่ได้เป็นแบบชิ้นเป็นอันเยอะ เพราะว่าเราจำนวนคนเยอะน่ะ เด็กเราก็เยอะอย่างนี้นะคะ ก็จะเป็นใช้พวกเทคโนโลยีที่ผ่านเว็บไซต์หลัก ๆ ที่มันใช้ได้กันเยอะ ๆ อะไรอย่างนี้ ค่อนข้างเยอะนะคะ โอเค ใกล้หมดแล้วใกล้หมดแล้ว ฮึบอีกนิดหนึ่งนะพอดีวันนี้เนื้อหาไม่เยอะครูก็เลยโซโลไปเลยนะ ขอบข่ายของเทคโนโลยีนะคะ อันนี้เป็นขอบข่ายของอเมริกา อเมริกานี่เป็นตัวต้นฉบับในการคิดเทคโนโลยี เทคโนโลยีที่เขาคิดได้นี่ตอนสมัยสงครามโลกครั้งที่ 2 เขาก็เลยเป็นเขาก็เลยเขาเรียกว่าอะไร เขาเลยได้เป็นเทคโนโลยีต้นแบบของเทคนิคการศึกษาของทั่วโลกไปเลย อันนี้เขาออกข้อสอบนะนะคะ เวลาที่ครูส่งจะจำว่าดูเมย์ต้องเรียงให้ถูกทำให้ได้ด้วยนะต้องเรียนให้ถูกถ้าอยู่ดี ๆ เราไปใช้ ถ้าเราไม่ใช้ตามเรียนนี้ ถ้าอยู่ดี ๆ เราไปใช้ ใช้อะไรล่ะ ยังไม่มีนวัตกรรมขึ้นมาเลยหรืออยู่ดี ๆ เอาไปประเมิน ประเมินอะไรก็ยังไม่มีชิ้นงานเลย ฉะนั้น เราจะต้องใช้อย่างเป็นระบบนะคะ โดยเริ่มจากออกแบบก่อน อันดับแรกต้องออกแบบก่อน คือ D ตัวแรกค่ะ Design ต้องออกแบบก่อนนะคะ หลังจากออกแบบเสร็จ ก็ค่อยมา Develop คือพัฒนาสร้างนวัตกรรมนี้แหละนะคะ หลังจากที่เราได้นวัตกรรมเสร็จ เราก็จะต้องเอามาใช้นะคะ เอามาใช้ ในระหว่างใช้ เราก็จะต้องมีการจัดการที่ดีด้วย ถ้าใช้แล้วไม่จัดการที่ดีน่ะ มันก็ใช้ไม่ยั่งยืนน่ะค่ะ คนก็ไม่อยากใช้ หลังจากใช้เสร็จนะคะ ก็จะต้องประเมินผลว่าสิ่งต่าง ๆ ที่เราทำมา นวัตกรรมที่เราทำมาใช้ไปแล้วมันได้ผลดีหรือเปล่านะคะ ก็จะครอบคลุมในสิ่งที่ครูนำเสนอเนื้อหาไปด้วยนะ เราจะรวมตั้งแต่สร้างออกแบบทรสร้างแล้วก็มาประเมินด้วยนะคะ ในเทอมนี้ที่เราเรียนกันนะคะ อันดับแรก ก็คือออกแบบก่อน เราจะออกแบบตั้งแต่เนื้อหา ออกแบบสื่อการเรียนการสอน ออกแบบระบบการเรียนการสอนด้วยว่าจะเอาไปใช้เทคโนโลยีได้อย่างไรนะคะ ออกแบบเสร็จก็เอามาสร้างเอามาสร้างอย่างเช่น ยกตัวอย่างเช่น ออกแบบ การออกแบบการจัดทำนวัตกรรมชิ้นหนึ่งยกตัวอย่างเช่นเว็บไซต์น่ะค่ะ เป็นสายนี่เราด้วยความที่เว็บไซต์มันมีหลายหน้านะถ้าเราไม่ออกแบบก่อนน่ะ หรือร่างแบบสเก็ตแบบก่อนมันจะเกิดความสับสน ลิงก์ไม่เชื่อมโยงกันอย่างนี้มันต้องออกแบบก่อน หลังนั้นก็มาสร้างด้วยโปรแกรมต่าง ๆ อะไรก็ว่าไปนะคะ จากนั้นก็เอาไปใช้ ในการใช้สื่อแต่ละตัวในการใช้นวัตกรรมแต่ละตัว ก็ไม่เหมือนกันอีก ฉะนั้น ในวิชานี้ก็จะมาแนะนำวิธีการใช้สื่อแต่ละสื่อให้ยกตัวอย่างเช่นเว็บไซต์หลายคนรู้จักเว็บไซต์นะถ้าเอาเว็บไซต์ไปใช้กับนักเรียนประถมน่ะค่ะ ไปใช้กับนักเรียนประถมเป็นอย่างไร เว็บไซต์มีตัวหนังสือเยอะแยะเอาไปใช้กับประถม เหมาะสมไหมคะ นะ ไม่เหมาะสม เพราะเด็กยังอ่านหนังสือไม่ออก ยังใช้งานไม่ได้ แต่ถ้าสื่อที่เหมาะกับเด็กประถมเป็นอย่างไรคะ เเห็นรูปภาพ การได้จับหยิบจับดินน้ำมันอะไรอย่างนี้นะคะ จากนั้นก็ต้องมีการจัดการที่ดีด้วยนะคะ ว่าระบบวางแผนเป็นอย่างไรนะคะ ตรวจสอบระบบเป็นอย่างไร อย่างเช่น ถ้าเว็บไซต์ที่มัน Error บ่อย ๆ คนก็ไม่อยากที่จะใช้งานมันนะคะ และสุดท้ายค่ะ ประเมินว่าสิ่งที่เราทำมาทั้งหมดนี่มันดีหรือไม่ดี เด็กมีประสิทธิภาพการเรียนรู้ที่ดีจริงหรือเปล่า ก็จะไปประเมินนะคะ ก็จะครอบคลุมเครือข่ายทั้ง 5 ครอบคลุมนะคะ ทีนี้สุดท้ายแล้วนะคะ เดี๋ยวเรามารู้จักคนนี้หน่อย รู้จักไว้นะอันนี้เขาเป็นบิดาของเทคโนโลยีนะคะ เป็นบิดาคอมพิวเตอร์ชื่อคุณวีดิอุสค่ะ ถามว่าทำไมโคมินิอุสถึงได้เป็นบิดาของเทคโนโลยี เพราะ… ก็ไม่รู้สิเพราะเป็นครูเหมือนกันแหละ เขาเป็นคุณครูนี่แหละแต่เขาเป็นคุณครูนี่เป็นครูประวัติศาสตร์ เขาเลย… เขาเลยมีความรู้เยอะ มองเห็นอะไรเยอะ เขาเลยผลิตหนังสือที่เป็นภาพประกอบ ได้เป็นบิดาเลยน่ะ ครูทำแอนิเมชัน ครูทำ AI ทำอะไรต่าง ๆ โดยฉันเป็นฉันทำภาพประกอบให้เป็นบิดาเลย แต่ต้องย้อนกลับไปในยุคสมัยนั้นนะ อยู่สมัยนั้นนี่หนังสือนี่มันเป็น… มันมีแค่หนังสือตัวหนังสืออย่างนี้ ยุคสมัยก่อนน่ะมันมีหนังสือเฉย ๆ มันยังไม่มีภาพประกอบ ทีนี้สิ่งที่ทำให้โคมินิอุสได้เป็นบิดา ก็คือเขามองเห็นว่าการที่ผู้เรียนเห็นภาพมันย่อมดีกว่าแค่เห็นตัวหนังสือคือเขานึกถึงว่าจะทำอย่างไรให้ผู้เรียนเรียนรู้ได้ดีขึ้น ซึ่งเทคโนโลยีค่ะ มันเป็นตัวที่ทำให้ผู้เรียนเรียนรู้ได้ดีขึ้นเขาก็เลยได้ถูกยกย่องบิดา คือ ใช้สื่อต่าง ๆ หรือเทคโนโลยีค่ะ มาทำให้ประสิทธิภาพการเรียนรู้ผู้เรียนให้ดีขึ้น หมดแล้ว สำหรับวันนี้มีข้อสงสัยไหมคะ เทอมที่เราตัดผมสั้นหน้าเป็นประมาณนี้แหละ สงสัยไหม สงสัยไหม สงสัยอะไรไหม ไม่สงสัยถามนะ ไม่สงสัยอย่างนั้นถามนะ และนวัตกรรมมาคนละ 1 อย่าง ทีนี้ขอโจทย์ที่ยากขึ้นหน่อยว่าห้ามซ้ำกัน อันนี้เก็บคะแนนด้วยนะเป็น Post Test นะคะ เทคโนโลยีและนวัตกรรมมาคนละ 1 อย่าง ห้ามซ้ำกันนะคะ เดี๋ยวนะ เหมือนสลับกันหรือเปล่าทราย 1. สลับกันไหม อันนี้เก็บคะแนนนะคะ ต้องตอบให้ดีนะ ห้ามซ้ำกับเพื่อนด้วยนะ ขอตัวอย่างอีก 1 อันนะคะ 2 นวัตกรรมและห้ามซ้ำกันกับเพื่อนด้วยนะคะ เรียนมาแล้วมันต้องเก่งขึ้นนะคะ มันต้องเก่งขึ้น เดี๋ยวสัปดาห์หน้าวันที่ 21 นี่ครูติดภารกิจนะคะ เดี๋ยวครูจะให้เรียนผ่านเว็บไซต์ เดี๋ยวพูดให้เรียนผ่านเว็บไซต์ แล้วเดี๋ยวครูส่งลิงกฺ์แล้วจะมีให้ทำแบบทดสอบเราเรียนเสร็จก็ทำแบบทดสอบให้ครูนะคะ เดี๋ยวครูส่งลิงให้ชนะวันที่25 นี่งดนะ แต่ให้เรียนให้เรียนผ่านเว็บไซต์นะคะ รอเจอกันอีกทีก็คือปีใหม่เลย 2024 เลย เจอกันวันที่ 28 เลยนะคะ โอเค ได้ไหม ได้ไหม มั่นใจมากขึ้นไหม มั่นมากเลยใช่ไหม ดีขึ้น ดีขึ้นนะ โอเค โอเค ล้อเดียวไฟฟ้าคืออะไร ล้อเดียวไฟฟ้าคืออะไร เครื่องดักจับขยะในมหาสมุทรหรือว่าคนละสาขา เครื่องดูดฝุ่นอัตโนมัติใส่อะไรอัตโนมัติน่ะเข้าไปเหรอ โอเค เท่าที่อ่านเท่าที่อ่านนี่ ส่วนใหญ่ถูกนะ โอเค ฉะนั้น เทคโนโลยีน่ะค่ะ ให้เรานึกถึงอะไรที่คนใช้ คือ คนใช้อย่าง… คนใช้ทั่วไป เทคโนโลยี แต่นวัตกรรมไอทีแบบเขายังไม่มีนวัตกรรมใครที่ยังไม่มีแพร่หลายนวัตกรรมเทคโนโลยีใช้อย่างแพร่หลาย แต่นวัตกรรมน่ะคนอื่นยังไม่มี ยังไม่มีอย่างแพร่หลาย Concept ง่าย ๆ แค่นี้เลยแต่ทั้งนี้ทั้งนั้นต้องดูบริบทด้วยนะ อย่าลืมเราจะบอกว่าให้ดูเลยถ้าเขาทันสมัยมากแค่ไหนที่นี้ค่ะ เดี๋ยวครูจะมีงานแจก ๆ แจกคะแนนให้อีกแล้ว ทีนี้ค่ะ เดี๋ยวลิงก์นี้เดี๋ยวครูจะส่งให้ในกลุ่มอีกทีนะนะคะ เสียงดังอีกแล้ว คุยเก่งมาก ฉันจะทำอย่างไรดี ช่วยครูแก้ปัญหาหน่อย ช่วยคิดนวัตกรรมมาแก้ปัญหานักเรียนเสียงดังหน่อย ช่วยหน่อยทำอย่างไรดี ทำไงนะคะ อย่างนั้นเราต้องไปลงเรียนใหม่แล้วล่ะ ง่ายกว่า ง่ายกว่านะคะ เสียงดังมากเลยน่ะ จริง ๆ นะเราดรอปแล้วไปเรียนกับครูผู้ชายง่ายกว่า มี 2 วิธีนะ ถ้าจะเรียนกับครูนี่ พอเสียงเบา ๆ คุยกันเบา ๆ ไม่ใช่อะไรหรอก มารบกวนเพื่อนนะคะ เดี๋ยวครูจะให้ทำงานชิ้นนี้ส่งด้วยนะ คือ อยากรู้จักเรามากขึ้นนะคะ เดี๋ยวลิงก์ครูส่งให้อีกทีหลังจากจบคาบนี้นะคะ อยากให้เรานี่บอกความคาดหวังหรือความต้องการในการเรียนวิชานี้หน่อยนะคะ อยากให้ครูสอนอะไรเพิ่มเติมนะคะ พิมพ์มาบอกได้เลยนะคะ พิมพ์มาบอกได้เลยนะคะ อยากหนูอยากทำโน่นนี่นั่นถ้าใน 4 เดือนนี่ ครูสามารถแจ้งให้ได้ครูก็จะทำให้นะคะ อยากได้ตรงไหนเพิ่มเติมบอกได้เลยนะคะ ขอเป็นเรื่องของ… คืออันนี้เรื่องอื่นไม่รู้เรานะ รู้แค่นวัตกรรมเทคโนโลยีอะไรพวกนี้นะนะคะ ฉะนั้น ขออย่างอื่นให้ได้นะ เพราะไม่มีความรู้เรื่องอื่นนะคะ ภารกิจที่ 2 ค่ะ ถ้าเรามีปัญหาในเรื่องสุขภาพก็ได้นะ ปัญหาความเครียดกังวลใจในวิชานี้อะไรหรือเปล่า พิมพ์มาบอกครูหน่อยเพราะไม่ใช่ทุกคนที่จะชอบเทคโนโลยีหรือเรามีปัญหาสุขภาพอะไร เขียนมาบอกได้เลยมีปัญหาอะไรนะคะ เขียนมาบอกได้เลยนะคะ ภารกิจที่ 3 นะคะ อยาก… ใน 4 เดือนนี้นะคะ ให้เราบอกเป้าหมายในชีวิตให้ครูหน่อยนะคะ บอกมาสัก 3 อย่างนะคะ ว่าสิ้นเดือนนี้ฉันจะทำอะไรให้สำเร็จนะคะ เพื่อนบางคนก็บอกว่าจะมาส่งงานให้ครบ ตั้งใจเรียนอะไรพวกนี้นะคะ น้ำหนักอะไรอย่างนี้ก็ได้นะ ใน 4 เดือนอย่างนี้นะคะ ที่อยากทำและภารกิจที่ 4 ค่ะ เป็นภารกิจที่จะทำให้คุณได้คะแนนนะคะ อันนี้อยากให้เราแนะนำแนะนำรีวิวตัวเองให้ครูรู้จักหน่อย รีวิวตัวเองให้ครูรู้จักหน่อยส่งรูปมาด้วยนะรีวิวนะคะ ให้ได้เยอะที่สุด เห็นไหมคะ จริง ๆ อันนี้ยังน้อยนะ ดูของพี่ ป.โท นะ พี่ ป.โท อีตรงรีวิวเขียนมาเยอะ ๆ นะเขียนน้อยได้คะแนนน้อยนะ อันนี้ของ พี่ ป.โท รีวิวไว้ให้ครูนะคะ ครูอ่านประมาณ 3 วันนะคะ แต่ครูชอบอ่านค่ะ ก็เขียนเล่ามานะชีวิตเป็นอย่างไรอะไรอย่างนี้นะคะ เขียนมาให้ได้เยอะ ๆ นะคะ เขียนมาให้ได้เยอะ ๆ นะคะ ส่วนภารกิจที่ 5 นะคะ เคยทำพัฒนาทดสอบบุคลิกภาพไหม รู้จักไหมตัวเองเป็นคนลักษณะแบบไหน Introvert Extrovert รู้ไหม เคยได้ยินไหมเป็นคน Introvert หรือฉันเป็น Extrovert อย่างนี้ช่วยทำให้ครูหน่อยนะคะ อะไรนะช่วยทำให้ครูหน่อยนะเพราะเราอยู่กัน 4 เดือน ค่อนข้างนานอยู่นะ เราจะได้รู้จักกันนะคะ บางคนเขาอาจจะเป็น Introvert คือคนที่ไม่ค่อยพูดเท่าไหร่หรือไม่ค่อยแสดง ไม่ค่อยแสดงออกเท่าไรนี่ Extrovert ก็จะแบบขึ้นมาหาเยอะ ๆ อย่างนี้แสดงออกนะคะ ครูก็จะได้เข้าใจว่าพฤติกรรมเราเป็นแบบนี้นะคะ ไม่ใช่เขาไม่ได้ชอบเราหรืออะไรอย่างนั้น ฉะนั้น นะคะ ช่วยทำมาให้ครูหน่อยนะคะ ให้เวลาถึง… วันนี้วันจันทร์ อังคาร เดี๋ยวไปตรวจวันพุธนะคะ ให้เวลาถึงวันพุธ ให้เวลาค่อนข้างเยอะนะ พุธนี้ พุธนี้ มันไม่เยอะเลย มันทำ 5 นาทีก็เสร็จจ้ะ มันไม่เยอะเลยจ้ะ อันนี้ก็พิมพ์นี่พิมพ์แป๊บเดียว 5 นาทีก็เสร็จแล้วนะคะ อันนี้ก็ทำไม่ยากนะคะ ฉะนั้น เวลาที่พิมพ์เสร็จแล้วแคปรูปมาให้ครูนะ ไอ้ข้อภารกิจที่ 5 นี่ ทีนี้เวลาที่จะใช้งานตัวนี้นะคะ ให้เรากดบวกตรงนี้ค่ะ สมมติเราจะตอบภารกิจแรกให้เรากดบวก กดบวก ตรงนี้ให้เราพิมพ์ชื่อนะ ชื่อ ชื่อ รหัส นะคะ ต้องใส่ชื่อรหัสด้วยนะ ครูจะได้ตรวจได้นะคะ แล้วก็ตรงนี้ก็ใส่ข้อความของเราไปนะคะ ตรงนี้ใส่รูปภาพนะคะ ตรงนี้ใส่รูปภาพนะคะ ก็ไปหารูปภาพมานะคะ จากนั้นก็กดเผยแพร่นะคะ มันก็จะมาขึ้นอยู่ที่หน้าตรงนี้นะคะ โอเคเดี๋ยวส่งลิงก์ให้อีกทีนะคะ เดี๋ยวส่งลิงก์ให้ในกลุ่มไลน์นะคะ มีข้อคำถามไหมคะ ในงานที่นี้ให้ 5 คะแนนเลยนะ งานชิ้นนี้นะคะ มีข้อคำถามไหม ข้อ 2 กับข้อ 3 นี่นะ ปัญหา มีปัญหาในการเรียนอะไรไหม เรื่องสุขภาพก็ได้นะคะ อกหัก อินลงอินเลิฟอะไรก็ว่าไปนะคะ เครียดในการใช้เทคโนโลยีอะไรไหมเขียนมาบอกได้ แต่ถ้าไม่มีก็ไม่เป็นไรนะ คนเราไม่จำเป็นต้องมีนะ ไม่มีก็บอกว่าไม่มีนะคะ หนูสุขภาพแข็งแรงดี หนูสบายดีค่ะ อาจารย์จะไม่ต้องเป็นห่วง อะไรก็ได้นะ ไม่ต้องไปไม่ต้องไปหามีนะไม่มีก็ไม่ต้องมี ก็แค่ไม่มีก็คนมันไม่มีน่ะให้ทำไงไม่ได้เครียดอะไร ดี เรียนได้ปกติก็เขียนมา แต่บางคนเขาก็อาจจะมีปัญหาก็เขียนมาบอกครูได้นะ ภารกิจที่ 3 ตั้งเป้าหมายในชีวิตมา 3 อย่างหน่อย ใน 4 เดือนนี้คิดว่าจะทำอะไรให้สำเร็จ หรือทำอะไรให้ชีวิตเราดีขึ้นนะคะ นอนเร็วมาเช้าอะไรอย่างนี้ ตั้งเป้าหมายในชีวิตส่งงานครูทุกครั้งอะไรอย่างนี้นะคะ ตั้งเป้าหมายเพื่อให้ชีวิตเราดีขึ้นหน่อยนะคะ โอเค มีคำถามอีกไหม ส่งวันพุธนะ วันพุธเที่ยงแล้วกัน เพราะเดี๋ยวตอนบ่ายไปตรวจนะคะ เที่ยงนะ วันพุธเที่ยงนะคะ วันพุธเที่ยงนะคะ นี่ ๆ ๆ ครูส่งลิงก์มาให้แล้ว ลิงก์อยู่ข้างบน แล้วก็แคปมานี่ พอเราทำเสร็จมันจะออกมาเป็นแบบนี้ว่าแต่ละคนเป็นอะไรนะคะ แล้วครูจะได้ดูรู้จักบุคลิกภาพแต่ละคน ทำไมถามแล้วมันไม่ตอบหรือเปล่าทำไมมันเยอะนู่นนี่นั่นนะคะ โอเค เคลียร์นะ ถ้าไม่มีคำถามหรือถ้ามีคำถามนอกรอบก็ไลน์มาไลน์มาได้เลยนะ ไลนคือไม่ต้องอาจารย์คะ ขอร้องนะ เพราะอยากรู้ไงวันนั้นก็บอกนอนไม่หลับเลย มันถามอาจารย์ครับ ถามอะไรนะคะ โอเคถ้าไม่มีอะไรวันนี้ก็พอแค่นี้นะคะ ครั้งหน้ามาเร็วกว่านี้นะนะคะ มามาให้ทัน บางคนมาก่อนครูน้องเป็นนักศึกษาครูอ่ ควรมาก่อนนะ จะจู้จี้กับนักศึกษาครูนิดหนึ่งนะคะ เพราะเราเป็นครูเราต้องมีคุณธรรมจริยธรรม คนที่เป็นเป็นครูได้ด้วยครูสอนวิชาชีพครูนะนะคะ เรื่องเสียงดัง ก็ต้องลดลงด้วยนะ ห้องนี้ครูเตือนหลายครั้งมากนะคะ ยังไม่รู้ตัวอีกนะคะ เตือนหลายครั้งมากเลยน่ะ เพราะว่าจะไปเป็นครูไงคะ มันก็ต้องเคารพสิทธิของคนอื่นด้วยนะคะ โอเค วันนี้ไม่มีอะไรก็เชิญได้ค่ะ</w:t>
      </w:r>
    </w:p>
    <w:p>
      <w:pPr>
        <w:pStyle w:val="BodyText"/>
      </w:pPr>
      <w:r>
        <w:t xml:space="preserve">(อาจารย์) ใครเป็นหัวหน้าคะ ที่ต่อกับครู เราเหรอไม่ใช่ผู้หญิงเหรอ อ๋อ โอเค เราเป็นหัวหน้าใช่ไหมคะ เราหัวหน้าเราไปแจ้งชื่อชื่อกับครูในกลุ่มไลน์ให้หน่อยนะ ชื่อแล้วก็เบอร์โทรให้หน่อยนะ เผื่อติดต่อ ขอบคุณค่ะ เรียบร้อย ขอบคุณค่ะ พี่ เราต้องบอกเขาอย่างไร เรียบร้อยแล้วค่ะ ขอบคุณนะคะ 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นวัตกรรมและเทคโนโลยีเพื่อการเรียนรู้ (เช้า) 181266</dc:title>
  <dc:creator/>
  <cp:keywords/>
  <dcterms:created xsi:type="dcterms:W3CDTF">2023-12-18T04:54:31Z</dcterms:created>
  <dcterms:modified xsi:type="dcterms:W3CDTF">2023-12-18T04:5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8 ธันวาคม 2566 เวลา 09.30 น.</vt:lpwstr>
  </property>
  <property fmtid="{D5CDD505-2E9C-101B-9397-08002B2CF9AE}" pid="3" name="subtitle">
    <vt:lpwstr/>
  </property>
</Properties>
</file>